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3A21E2" w14:textId="77777777" w:rsidR="008D6F2E" w:rsidRDefault="008D6F2E">
      <w:pPr>
        <w:pStyle w:val="BodyText"/>
        <w:spacing w:before="8"/>
        <w:rPr>
          <w:sz w:val="18"/>
        </w:rPr>
      </w:pPr>
      <w:bookmarkStart w:id="0" w:name="_Hlk205799247"/>
    </w:p>
    <w:p w14:paraId="1732DFF4" w14:textId="516B4673" w:rsidR="008D6F2E" w:rsidRDefault="008C0C18">
      <w:pPr>
        <w:spacing w:before="50"/>
        <w:ind w:left="541"/>
        <w:rPr>
          <w:b/>
          <w:sz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386E2429" wp14:editId="5E467E61">
                <wp:simplePos x="0" y="0"/>
                <wp:positionH relativeFrom="page">
                  <wp:posOffset>5922010</wp:posOffset>
                </wp:positionH>
                <wp:positionV relativeFrom="paragraph">
                  <wp:posOffset>-8890</wp:posOffset>
                </wp:positionV>
                <wp:extent cx="1140460" cy="1355090"/>
                <wp:effectExtent l="0" t="0" r="0" b="0"/>
                <wp:wrapNone/>
                <wp:docPr id="66609870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0460" cy="1355090"/>
                        </a:xfrm>
                        <a:prstGeom prst="rect">
                          <a:avLst/>
                        </a:prstGeom>
                        <a:noFill/>
                        <a:ln w="533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6464ABC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21ADC49F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225CD5B0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5E7E972E" w14:textId="77777777" w:rsidR="008D6F2E" w:rsidRDefault="008D6F2E">
                            <w:pPr>
                              <w:pStyle w:val="BodyText"/>
                              <w:spacing w:before="9"/>
                              <w:rPr>
                                <w:sz w:val="14"/>
                              </w:rPr>
                            </w:pPr>
                          </w:p>
                          <w:p w14:paraId="397A9C2C" w14:textId="77777777" w:rsidR="008D6F2E" w:rsidRDefault="009B56BB">
                            <w:pPr>
                              <w:spacing w:before="1"/>
                              <w:ind w:left="249" w:right="249"/>
                              <w:jc w:val="center"/>
                              <w:rPr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sz w:val="15"/>
                              </w:rPr>
                              <w:t>Öğrencinin</w:t>
                            </w:r>
                            <w:proofErr w:type="spellEnd"/>
                            <w:r>
                              <w:rPr>
                                <w:spacing w:val="-3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5"/>
                              </w:rPr>
                              <w:t>Fotoğrafı</w:t>
                            </w:r>
                            <w:proofErr w:type="spellEnd"/>
                          </w:p>
                          <w:p w14:paraId="2FC6235F" w14:textId="77777777" w:rsidR="008D6F2E" w:rsidRDefault="008D6F2E">
                            <w:pPr>
                              <w:pStyle w:val="BodyText"/>
                              <w:rPr>
                                <w:sz w:val="15"/>
                              </w:rPr>
                            </w:pPr>
                          </w:p>
                          <w:p w14:paraId="5F47AFC1" w14:textId="77777777" w:rsidR="008D6F2E" w:rsidRDefault="009B56BB">
                            <w:pPr>
                              <w:spacing w:before="1"/>
                              <w:ind w:left="249" w:right="246"/>
                              <w:jc w:val="center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 xml:space="preserve">Photography of </w:t>
                            </w:r>
                            <w:r w:rsidR="00E33369">
                              <w:rPr>
                                <w:sz w:val="15"/>
                              </w:rPr>
                              <w:t>t</w:t>
                            </w:r>
                            <w:r>
                              <w:rPr>
                                <w:sz w:val="15"/>
                              </w:rPr>
                              <w:t>he</w:t>
                            </w:r>
                            <w:r>
                              <w:rPr>
                                <w:spacing w:val="-31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sz w:val="15"/>
                              </w:rPr>
                              <w:t>Stud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6E24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66.3pt;margin-top:-.7pt;width:89.8pt;height:106.7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" filled="f" strokeweight=".42pt">
                <v:textbox inset="0,0,0,0">
                  <w:txbxContent>
                    <w:p w14:paraId="16464ABC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21ADC49F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225CD5B0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5E7E972E" w14:textId="77777777" w:rsidR="008D6F2E" w:rsidRDefault="008D6F2E">
                      <w:pPr>
                        <w:pStyle w:val="BodyText"/>
                        <w:spacing w:before="9"/>
                        <w:rPr>
                          <w:sz w:val="14"/>
                        </w:rPr>
                      </w:pPr>
                    </w:p>
                    <w:p w14:paraId="397A9C2C" w14:textId="77777777" w:rsidR="008D6F2E" w:rsidRDefault="009B56BB">
                      <w:pPr>
                        <w:spacing w:before="1"/>
                        <w:ind w:left="249" w:right="249"/>
                        <w:jc w:val="center"/>
                        <w:rPr>
                          <w:sz w:val="15"/>
                        </w:rPr>
                      </w:pPr>
                      <w:proofErr w:type="spellStart"/>
                      <w:r>
                        <w:rPr>
                          <w:sz w:val="15"/>
                        </w:rPr>
                        <w:t>Öğrencinin</w:t>
                      </w:r>
                      <w:proofErr w:type="spellEnd"/>
                      <w:r>
                        <w:rPr>
                          <w:spacing w:val="-3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5"/>
                        </w:rPr>
                        <w:t>Fotoğrafı</w:t>
                      </w:r>
                      <w:proofErr w:type="spellEnd"/>
                    </w:p>
                    <w:p w14:paraId="2FC6235F" w14:textId="77777777" w:rsidR="008D6F2E" w:rsidRDefault="008D6F2E">
                      <w:pPr>
                        <w:pStyle w:val="BodyText"/>
                        <w:rPr>
                          <w:sz w:val="15"/>
                        </w:rPr>
                      </w:pPr>
                    </w:p>
                    <w:p w14:paraId="5F47AFC1" w14:textId="77777777" w:rsidR="008D6F2E" w:rsidRDefault="009B56BB">
                      <w:pPr>
                        <w:spacing w:before="1"/>
                        <w:ind w:left="249" w:right="246"/>
                        <w:jc w:val="center"/>
                        <w:rPr>
                          <w:sz w:val="15"/>
                        </w:rPr>
                      </w:pPr>
                      <w:r>
                        <w:rPr>
                          <w:sz w:val="15"/>
                        </w:rPr>
                        <w:t xml:space="preserve">Photography of </w:t>
                      </w:r>
                      <w:r w:rsidR="00E33369">
                        <w:rPr>
                          <w:sz w:val="15"/>
                        </w:rPr>
                        <w:t>t</w:t>
                      </w:r>
                      <w:r>
                        <w:rPr>
                          <w:sz w:val="15"/>
                        </w:rPr>
                        <w:t>he</w:t>
                      </w:r>
                      <w:r>
                        <w:rPr>
                          <w:spacing w:val="-31"/>
                          <w:sz w:val="15"/>
                        </w:rPr>
                        <w:t xml:space="preserve"> </w:t>
                      </w:r>
                      <w:r>
                        <w:rPr>
                          <w:sz w:val="15"/>
                        </w:rPr>
                        <w:t>Stud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56BB">
        <w:rPr>
          <w:b/>
          <w:sz w:val="26"/>
        </w:rPr>
        <w:t>STAJ</w:t>
      </w:r>
      <w:r w:rsidR="009B56BB">
        <w:rPr>
          <w:b/>
          <w:spacing w:val="8"/>
          <w:sz w:val="26"/>
        </w:rPr>
        <w:t xml:space="preserve"> </w:t>
      </w:r>
      <w:r w:rsidR="009B56BB">
        <w:rPr>
          <w:b/>
          <w:sz w:val="26"/>
        </w:rPr>
        <w:t>BAŞARI</w:t>
      </w:r>
      <w:r w:rsidR="009B56BB">
        <w:rPr>
          <w:b/>
          <w:spacing w:val="9"/>
          <w:sz w:val="26"/>
        </w:rPr>
        <w:t xml:space="preserve"> </w:t>
      </w:r>
      <w:r w:rsidR="009B56BB">
        <w:rPr>
          <w:b/>
          <w:sz w:val="26"/>
        </w:rPr>
        <w:t>BELGESİ</w:t>
      </w:r>
      <w:r w:rsidR="009B56BB">
        <w:rPr>
          <w:b/>
          <w:spacing w:val="7"/>
          <w:sz w:val="26"/>
        </w:rPr>
        <w:t xml:space="preserve"> </w:t>
      </w:r>
      <w:r w:rsidR="009B56BB">
        <w:rPr>
          <w:b/>
          <w:sz w:val="26"/>
        </w:rPr>
        <w:t>/</w:t>
      </w:r>
      <w:r w:rsidR="009B56BB">
        <w:rPr>
          <w:b/>
          <w:spacing w:val="8"/>
          <w:sz w:val="26"/>
        </w:rPr>
        <w:t xml:space="preserve"> </w:t>
      </w:r>
      <w:r w:rsidR="009B56BB">
        <w:rPr>
          <w:b/>
          <w:sz w:val="26"/>
        </w:rPr>
        <w:t>SUMMER</w:t>
      </w:r>
      <w:r w:rsidR="009B56BB">
        <w:rPr>
          <w:b/>
          <w:spacing w:val="8"/>
          <w:sz w:val="26"/>
        </w:rPr>
        <w:t xml:space="preserve"> </w:t>
      </w:r>
      <w:r w:rsidR="009B56BB">
        <w:rPr>
          <w:b/>
          <w:sz w:val="26"/>
        </w:rPr>
        <w:t>PRACTICE</w:t>
      </w:r>
      <w:r w:rsidR="009B56BB">
        <w:rPr>
          <w:b/>
          <w:spacing w:val="8"/>
          <w:sz w:val="26"/>
        </w:rPr>
        <w:t xml:space="preserve"> </w:t>
      </w:r>
      <w:r w:rsidR="009B56BB">
        <w:rPr>
          <w:b/>
          <w:sz w:val="26"/>
        </w:rPr>
        <w:t>PERFORMANCE</w:t>
      </w:r>
      <w:r w:rsidR="009B56BB">
        <w:rPr>
          <w:b/>
          <w:spacing w:val="10"/>
          <w:sz w:val="26"/>
        </w:rPr>
        <w:t xml:space="preserve"> </w:t>
      </w:r>
      <w:r w:rsidR="009B56BB">
        <w:rPr>
          <w:b/>
          <w:sz w:val="26"/>
        </w:rPr>
        <w:t>REPORT</w:t>
      </w:r>
    </w:p>
    <w:p w14:paraId="15C64911" w14:textId="77777777" w:rsidR="008D6F2E" w:rsidRDefault="008D6F2E">
      <w:pPr>
        <w:pStyle w:val="BodyText"/>
        <w:spacing w:before="3"/>
        <w:rPr>
          <w:b/>
          <w:sz w:val="23"/>
        </w:rPr>
      </w:pPr>
    </w:p>
    <w:p w14:paraId="72EDD834" w14:textId="55BADA86" w:rsidR="008D6F2E" w:rsidRDefault="008C0C18">
      <w:pPr>
        <w:pStyle w:val="ListParagraph"/>
        <w:numPr>
          <w:ilvl w:val="0"/>
          <w:numId w:val="1"/>
        </w:numPr>
        <w:tabs>
          <w:tab w:val="left" w:pos="3574"/>
        </w:tabs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746E011F" wp14:editId="6214DEF9">
                <wp:simplePos x="0" y="0"/>
                <wp:positionH relativeFrom="page">
                  <wp:posOffset>2747645</wp:posOffset>
                </wp:positionH>
                <wp:positionV relativeFrom="paragraph">
                  <wp:posOffset>149225</wp:posOffset>
                </wp:positionV>
                <wp:extent cx="1120775" cy="10160"/>
                <wp:effectExtent l="0" t="0" r="0" b="0"/>
                <wp:wrapNone/>
                <wp:docPr id="23401220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0775" cy="101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AAA345" id="Rectangle 4" o:spid="_x0000_s1026" style="position:absolute;margin-left:216.35pt;margin-top:11.75pt;width:88.25pt;height:.8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proofErr w:type="spellStart"/>
      <w:r w:rsidR="009B56BB">
        <w:rPr>
          <w:b/>
          <w:w w:val="105"/>
        </w:rPr>
        <w:t>Nüsha</w:t>
      </w:r>
      <w:proofErr w:type="spellEnd"/>
      <w:r w:rsidR="009B56BB">
        <w:rPr>
          <w:b/>
          <w:spacing w:val="-8"/>
          <w:w w:val="105"/>
        </w:rPr>
        <w:t xml:space="preserve"> </w:t>
      </w:r>
      <w:r w:rsidR="009B56BB">
        <w:rPr>
          <w:b/>
          <w:w w:val="105"/>
        </w:rPr>
        <w:t>/</w:t>
      </w:r>
      <w:r w:rsidR="009B56BB">
        <w:rPr>
          <w:b/>
          <w:spacing w:val="-11"/>
          <w:w w:val="105"/>
        </w:rPr>
        <w:t xml:space="preserve"> </w:t>
      </w:r>
      <w:r w:rsidR="009B56BB">
        <w:rPr>
          <w:b/>
          <w:w w:val="105"/>
        </w:rPr>
        <w:t>1</w:t>
      </w:r>
      <w:r w:rsidR="009B56BB">
        <w:rPr>
          <w:b/>
          <w:w w:val="105"/>
          <w:vertAlign w:val="superscript"/>
        </w:rPr>
        <w:t>st</w:t>
      </w:r>
      <w:r w:rsidR="009B56BB">
        <w:rPr>
          <w:b/>
          <w:spacing w:val="-8"/>
          <w:w w:val="105"/>
        </w:rPr>
        <w:t xml:space="preserve"> </w:t>
      </w:r>
      <w:r w:rsidR="009B56BB">
        <w:rPr>
          <w:b/>
          <w:w w:val="105"/>
        </w:rPr>
        <w:t>Copy</w:t>
      </w:r>
    </w:p>
    <w:p w14:paraId="298C4A96" w14:textId="77777777" w:rsidR="008D6F2E" w:rsidRDefault="008D6F2E">
      <w:pPr>
        <w:pStyle w:val="BodyText"/>
        <w:spacing w:before="2"/>
        <w:rPr>
          <w:b/>
          <w:sz w:val="18"/>
        </w:rPr>
      </w:pPr>
    </w:p>
    <w:p w14:paraId="06163489" w14:textId="77777777" w:rsidR="008D6F2E" w:rsidRDefault="009B56BB">
      <w:pPr>
        <w:spacing w:before="60"/>
        <w:ind w:left="3037"/>
        <w:rPr>
          <w:b/>
        </w:rPr>
      </w:pPr>
      <w:r>
        <w:rPr>
          <w:b/>
        </w:rPr>
        <w:t>GİZLİDİR</w:t>
      </w:r>
      <w:r>
        <w:rPr>
          <w:b/>
          <w:spacing w:val="13"/>
        </w:rPr>
        <w:t xml:space="preserve"> </w:t>
      </w:r>
      <w:r>
        <w:rPr>
          <w:b/>
        </w:rPr>
        <w:t>/</w:t>
      </w:r>
      <w:r>
        <w:rPr>
          <w:b/>
          <w:spacing w:val="14"/>
        </w:rPr>
        <w:t xml:space="preserve"> </w:t>
      </w:r>
      <w:r>
        <w:rPr>
          <w:b/>
        </w:rPr>
        <w:t>CONFIDENTIAL</w:t>
      </w:r>
    </w:p>
    <w:p w14:paraId="1CEA2FA8" w14:textId="77777777" w:rsidR="008D6F2E" w:rsidRDefault="008D6F2E">
      <w:pPr>
        <w:pStyle w:val="BodyText"/>
        <w:rPr>
          <w:b/>
          <w:sz w:val="20"/>
        </w:rPr>
      </w:pPr>
    </w:p>
    <w:p w14:paraId="5F33093C" w14:textId="77777777" w:rsidR="008D6F2E" w:rsidRDefault="008D6F2E">
      <w:pPr>
        <w:pStyle w:val="BodyText"/>
        <w:rPr>
          <w:b/>
          <w:sz w:val="20"/>
        </w:rPr>
      </w:pPr>
    </w:p>
    <w:p w14:paraId="43F62E65" w14:textId="77777777" w:rsidR="008D6F2E" w:rsidRDefault="008D6F2E">
      <w:pPr>
        <w:pStyle w:val="BodyText"/>
        <w:spacing w:before="4"/>
        <w:rPr>
          <w:b/>
          <w:sz w:val="16"/>
        </w:rPr>
      </w:pPr>
    </w:p>
    <w:p w14:paraId="565EAC3C" w14:textId="77777777" w:rsidR="008D6F2E" w:rsidRDefault="008D6F2E">
      <w:pPr>
        <w:rPr>
          <w:sz w:val="16"/>
        </w:rPr>
        <w:sectPr w:rsidR="008D6F2E">
          <w:headerReference w:type="default" r:id="rId7"/>
          <w:footerReference w:type="default" r:id="rId8"/>
          <w:pgSz w:w="12240" w:h="15840"/>
          <w:pgMar w:top="2900" w:right="1000" w:bottom="2180" w:left="980" w:header="847" w:footer="1984" w:gutter="0"/>
          <w:cols w:space="720"/>
        </w:sectPr>
      </w:pPr>
    </w:p>
    <w:p w14:paraId="090267F2" w14:textId="77777777" w:rsidR="008D6F2E" w:rsidRDefault="009B56BB">
      <w:pPr>
        <w:pStyle w:val="BodyText"/>
        <w:spacing w:before="62" w:line="237" w:lineRule="auto"/>
        <w:ind w:left="217" w:right="33"/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‐Soyadı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Student’s</w:t>
      </w:r>
      <w:r>
        <w:rPr>
          <w:spacing w:val="-10"/>
        </w:rPr>
        <w:t xml:space="preserve"> </w:t>
      </w:r>
      <w:r>
        <w:t>Name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urname)</w:t>
      </w:r>
    </w:p>
    <w:p w14:paraId="728EA739" w14:textId="77777777" w:rsidR="008D6F2E" w:rsidRDefault="009B56BB">
      <w:pPr>
        <w:pStyle w:val="BodyText"/>
        <w:spacing w:line="231" w:lineRule="exact"/>
        <w:ind w:left="217"/>
      </w:pPr>
      <w:proofErr w:type="spellStart"/>
      <w:r>
        <w:t>Sınıf</w:t>
      </w:r>
      <w:proofErr w:type="spellEnd"/>
      <w:r>
        <w:rPr>
          <w:spacing w:val="-4"/>
        </w:rPr>
        <w:t xml:space="preserve"> </w:t>
      </w:r>
      <w:proofErr w:type="spellStart"/>
      <w:r>
        <w:t>ve</w:t>
      </w:r>
      <w:proofErr w:type="spellEnd"/>
      <w:r>
        <w:rPr>
          <w:spacing w:val="-6"/>
        </w:rPr>
        <w:t xml:space="preserve"> </w:t>
      </w:r>
      <w:r>
        <w:t>No</w:t>
      </w:r>
    </w:p>
    <w:p w14:paraId="65B21CBB" w14:textId="77777777" w:rsidR="008D6F2E" w:rsidRDefault="009B56BB">
      <w:pPr>
        <w:pStyle w:val="BodyText"/>
        <w:spacing w:line="231" w:lineRule="exact"/>
        <w:ind w:left="217"/>
      </w:pPr>
      <w:r>
        <w:t>(Year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Number)</w:t>
      </w:r>
    </w:p>
    <w:p w14:paraId="7D0528D7" w14:textId="77777777" w:rsidR="008D6F2E" w:rsidRDefault="009B56BB">
      <w:pPr>
        <w:pStyle w:val="BodyText"/>
        <w:spacing w:before="4"/>
        <w:rPr>
          <w:sz w:val="14"/>
        </w:rPr>
      </w:pPr>
      <w:r>
        <w:br w:type="column"/>
      </w:r>
    </w:p>
    <w:p w14:paraId="49FCCA6C" w14:textId="77777777" w:rsidR="008D6F2E" w:rsidRDefault="009B56BB">
      <w:pPr>
        <w:pStyle w:val="BodyText"/>
        <w:spacing w:before="1"/>
        <w:ind w:left="217"/>
      </w:pPr>
      <w:r>
        <w:t>:……………………………………………………………………………………………</w:t>
      </w:r>
    </w:p>
    <w:p w14:paraId="01EE7711" w14:textId="77777777" w:rsidR="008D6F2E" w:rsidRDefault="008D6F2E">
      <w:pPr>
        <w:pStyle w:val="BodyText"/>
        <w:rPr>
          <w:sz w:val="18"/>
        </w:rPr>
      </w:pPr>
    </w:p>
    <w:p w14:paraId="345A74E2" w14:textId="77777777" w:rsidR="008D6F2E" w:rsidRDefault="008D6F2E">
      <w:pPr>
        <w:pStyle w:val="BodyText"/>
        <w:spacing w:before="2"/>
        <w:rPr>
          <w:sz w:val="16"/>
        </w:rPr>
      </w:pPr>
    </w:p>
    <w:p w14:paraId="0D42D44E" w14:textId="77777777" w:rsidR="008D6F2E" w:rsidRDefault="009B56BB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57D7626A" w14:textId="77777777" w:rsidR="008D6F2E" w:rsidRDefault="008D6F2E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2649" w:space="692"/>
            <w:col w:w="6919"/>
          </w:cols>
        </w:sectPr>
      </w:pPr>
    </w:p>
    <w:p w14:paraId="39763424" w14:textId="77777777" w:rsidR="008D6F2E" w:rsidRDefault="009B56BB">
      <w:pPr>
        <w:pStyle w:val="BodyText"/>
        <w:spacing w:before="60" w:line="231" w:lineRule="exact"/>
        <w:ind w:left="217"/>
      </w:pPr>
      <w:proofErr w:type="spellStart"/>
      <w:r>
        <w:t>Kurumun</w:t>
      </w:r>
      <w:proofErr w:type="spellEnd"/>
      <w:r>
        <w:rPr>
          <w:spacing w:val="-8"/>
        </w:rPr>
        <w:t xml:space="preserve"> </w:t>
      </w:r>
      <w:proofErr w:type="spellStart"/>
      <w:r>
        <w:t>Adı</w:t>
      </w:r>
      <w:proofErr w:type="spellEnd"/>
      <w:r>
        <w:rPr>
          <w:spacing w:val="-5"/>
        </w:rPr>
        <w:t xml:space="preserve"> </w:t>
      </w:r>
      <w:proofErr w:type="spellStart"/>
      <w:r>
        <w:t>ve</w:t>
      </w:r>
      <w:proofErr w:type="spellEnd"/>
      <w:r>
        <w:rPr>
          <w:spacing w:val="-6"/>
        </w:rPr>
        <w:t xml:space="preserve"> </w:t>
      </w:r>
      <w:proofErr w:type="spellStart"/>
      <w:r>
        <w:t>Adresi</w:t>
      </w:r>
      <w:proofErr w:type="spellEnd"/>
    </w:p>
    <w:p w14:paraId="06BB0CD1" w14:textId="77777777" w:rsidR="008D6F2E" w:rsidRDefault="009B56BB">
      <w:pPr>
        <w:pStyle w:val="BodyText"/>
        <w:spacing w:line="231" w:lineRule="exact"/>
        <w:ind w:left="217"/>
      </w:pPr>
      <w:r>
        <w:t>(Name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ddres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any)</w:t>
      </w:r>
    </w:p>
    <w:p w14:paraId="58BB70A4" w14:textId="77777777" w:rsidR="008D6F2E" w:rsidRDefault="009B56BB">
      <w:pPr>
        <w:pStyle w:val="BodyText"/>
        <w:spacing w:line="231" w:lineRule="exact"/>
        <w:ind w:left="217"/>
      </w:pPr>
      <w:proofErr w:type="spellStart"/>
      <w:r>
        <w:t>Staj</w:t>
      </w:r>
      <w:proofErr w:type="spellEnd"/>
      <w:r>
        <w:rPr>
          <w:spacing w:val="-7"/>
        </w:rPr>
        <w:t xml:space="preserve"> </w:t>
      </w:r>
      <w:proofErr w:type="spellStart"/>
      <w:r>
        <w:t>Başlayış</w:t>
      </w:r>
      <w:proofErr w:type="spellEnd"/>
      <w:r>
        <w:rPr>
          <w:spacing w:val="-6"/>
        </w:rPr>
        <w:t xml:space="preserve"> </w:t>
      </w:r>
      <w:proofErr w:type="spellStart"/>
      <w:r>
        <w:t>ve</w:t>
      </w:r>
      <w:proofErr w:type="spellEnd"/>
      <w:r>
        <w:rPr>
          <w:spacing w:val="-7"/>
        </w:rPr>
        <w:t xml:space="preserve"> </w:t>
      </w:r>
      <w:proofErr w:type="spellStart"/>
      <w:r>
        <w:t>Bitiş</w:t>
      </w:r>
      <w:proofErr w:type="spellEnd"/>
      <w:r>
        <w:rPr>
          <w:spacing w:val="-7"/>
        </w:rPr>
        <w:t xml:space="preserve"> </w:t>
      </w:r>
      <w:proofErr w:type="spellStart"/>
      <w:r>
        <w:t>Tarihleri</w:t>
      </w:r>
      <w:proofErr w:type="spellEnd"/>
    </w:p>
    <w:p w14:paraId="29DD1660" w14:textId="77777777" w:rsidR="008D6F2E" w:rsidRDefault="009B56BB">
      <w:pPr>
        <w:pStyle w:val="BodyText"/>
        <w:spacing w:line="231" w:lineRule="exact"/>
        <w:ind w:left="217"/>
      </w:pPr>
      <w:r>
        <w:t>(Starting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nding</w:t>
      </w:r>
      <w:r>
        <w:rPr>
          <w:spacing w:val="-6"/>
        </w:rPr>
        <w:t xml:space="preserve"> </w:t>
      </w:r>
      <w:r>
        <w:t>Dates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ractice)</w:t>
      </w:r>
    </w:p>
    <w:p w14:paraId="21B02FB4" w14:textId="77777777" w:rsidR="008D6F2E" w:rsidRDefault="009B56BB">
      <w:pPr>
        <w:pStyle w:val="BodyText"/>
        <w:spacing w:before="60" w:line="231" w:lineRule="exact"/>
        <w:ind w:left="217"/>
      </w:pPr>
      <w:r>
        <w:br w:type="column"/>
      </w:r>
      <w:r>
        <w:t>:……………………………………………………………………………………………</w:t>
      </w:r>
    </w:p>
    <w:p w14:paraId="7F22C329" w14:textId="77777777" w:rsidR="008D6F2E" w:rsidRDefault="009B56BB">
      <w:pPr>
        <w:pStyle w:val="BodyText"/>
        <w:spacing w:line="231" w:lineRule="exact"/>
        <w:ind w:left="217"/>
      </w:pPr>
      <w:r>
        <w:t>…………………………………………………………………………………………….</w:t>
      </w:r>
    </w:p>
    <w:p w14:paraId="73A5F3A1" w14:textId="77777777" w:rsidR="008D6F2E" w:rsidRDefault="008D6F2E">
      <w:pPr>
        <w:pStyle w:val="BodyText"/>
        <w:spacing w:before="10"/>
        <w:rPr>
          <w:sz w:val="24"/>
        </w:rPr>
      </w:pPr>
    </w:p>
    <w:p w14:paraId="40804B85" w14:textId="77777777" w:rsidR="008D6F2E" w:rsidRDefault="009B56BB">
      <w:pPr>
        <w:pStyle w:val="BodyText"/>
        <w:spacing w:before="1"/>
        <w:ind w:left="217"/>
      </w:pPr>
      <w:r>
        <w:t>:……………………………………………………………………………………………</w:t>
      </w:r>
    </w:p>
    <w:p w14:paraId="14DDF3AD" w14:textId="77777777" w:rsidR="008D6F2E" w:rsidRDefault="008D6F2E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3196" w:space="145"/>
            <w:col w:w="6919"/>
          </w:cols>
        </w:sectPr>
      </w:pPr>
    </w:p>
    <w:p w14:paraId="21D9FCD4" w14:textId="77777777" w:rsidR="008D6F2E" w:rsidRDefault="008D6F2E">
      <w:pPr>
        <w:pStyle w:val="BodyText"/>
        <w:spacing w:before="6"/>
        <w:rPr>
          <w:sz w:val="10"/>
        </w:rPr>
      </w:pPr>
    </w:p>
    <w:p w14:paraId="42C527B5" w14:textId="785A70AB" w:rsidR="008D6F2E" w:rsidRDefault="009B56BB">
      <w:pPr>
        <w:pStyle w:val="BodyText"/>
        <w:spacing w:before="60" w:line="231" w:lineRule="exact"/>
        <w:ind w:left="217"/>
      </w:pPr>
      <w:proofErr w:type="spellStart"/>
      <w:r>
        <w:t>Bölümümüz</w:t>
      </w:r>
      <w:proofErr w:type="spellEnd"/>
      <w:r>
        <w:rPr>
          <w:spacing w:val="-7"/>
        </w:rPr>
        <w:t xml:space="preserve"> </w:t>
      </w:r>
      <w:proofErr w:type="spellStart"/>
      <w:r>
        <w:t>zorunlu</w:t>
      </w:r>
      <w:proofErr w:type="spellEnd"/>
      <w:r>
        <w:rPr>
          <w:spacing w:val="-7"/>
        </w:rPr>
        <w:t xml:space="preserve"> </w:t>
      </w:r>
      <w:proofErr w:type="spellStart"/>
      <w:r>
        <w:t>staj</w:t>
      </w:r>
      <w:proofErr w:type="spellEnd"/>
      <w:r>
        <w:rPr>
          <w:spacing w:val="-8"/>
        </w:rPr>
        <w:t xml:space="preserve"> </w:t>
      </w:r>
      <w:proofErr w:type="spellStart"/>
      <w:r>
        <w:t>süresi</w:t>
      </w:r>
      <w:proofErr w:type="spellEnd"/>
      <w:r w:rsidR="004978C9">
        <w:t xml:space="preserve"> her </w:t>
      </w:r>
      <w:proofErr w:type="spellStart"/>
      <w:r w:rsidR="004978C9">
        <w:t>bir</w:t>
      </w:r>
      <w:proofErr w:type="spellEnd"/>
      <w:r w:rsidR="004978C9">
        <w:t xml:space="preserve"> </w:t>
      </w:r>
      <w:proofErr w:type="spellStart"/>
      <w:r w:rsidR="004978C9">
        <w:t>staj</w:t>
      </w:r>
      <w:proofErr w:type="spellEnd"/>
      <w:r w:rsidR="004978C9">
        <w:t xml:space="preserve"> </w:t>
      </w:r>
      <w:proofErr w:type="spellStart"/>
      <w:r w:rsidR="004978C9">
        <w:t>dönemi</w:t>
      </w:r>
      <w:proofErr w:type="spellEnd"/>
      <w:r w:rsidR="004978C9">
        <w:t xml:space="preserve"> </w:t>
      </w:r>
      <w:proofErr w:type="spellStart"/>
      <w:r w:rsidR="004978C9">
        <w:t>için</w:t>
      </w:r>
      <w:proofErr w:type="spellEnd"/>
      <w:r>
        <w:rPr>
          <w:spacing w:val="-6"/>
        </w:rPr>
        <w:t xml:space="preserve"> </w:t>
      </w:r>
      <w:r w:rsidR="001E6759">
        <w:rPr>
          <w:b/>
        </w:rPr>
        <w:t>2</w:t>
      </w:r>
      <w:r w:rsidR="004978C9" w:rsidRPr="004978C9">
        <w:rPr>
          <w:b/>
        </w:rPr>
        <w:t>0</w:t>
      </w:r>
      <w:r w:rsidR="004978C9">
        <w:t xml:space="preserve"> </w:t>
      </w:r>
      <w:proofErr w:type="spellStart"/>
      <w:r w:rsidR="004978C9">
        <w:t>işgünüdür</w:t>
      </w:r>
      <w:proofErr w:type="spellEnd"/>
      <w:r w:rsidR="004978C9">
        <w:t xml:space="preserve">. </w:t>
      </w:r>
    </w:p>
    <w:p w14:paraId="20912AAA" w14:textId="0509AF21" w:rsidR="008D6F2E" w:rsidRDefault="001E6759">
      <w:pPr>
        <w:pStyle w:val="BodyText"/>
        <w:spacing w:line="231" w:lineRule="exact"/>
        <w:ind w:left="217"/>
      </w:pPr>
      <w:r>
        <w:t>The minimum</w:t>
      </w:r>
      <w:r w:rsidR="009B56BB">
        <w:rPr>
          <w:spacing w:val="-6"/>
        </w:rPr>
        <w:t xml:space="preserve"> </w:t>
      </w:r>
      <w:r w:rsidR="009B56BB">
        <w:t>duration</w:t>
      </w:r>
      <w:r w:rsidR="009B56BB">
        <w:rPr>
          <w:spacing w:val="-7"/>
        </w:rPr>
        <w:t xml:space="preserve"> </w:t>
      </w:r>
      <w:r w:rsidR="009B56BB">
        <w:t>of</w:t>
      </w:r>
      <w:r w:rsidR="009B56BB">
        <w:rPr>
          <w:spacing w:val="-7"/>
        </w:rPr>
        <w:t xml:space="preserve"> </w:t>
      </w:r>
      <w:r w:rsidR="009B56BB">
        <w:t>summer</w:t>
      </w:r>
      <w:r w:rsidR="009B56BB">
        <w:rPr>
          <w:spacing w:val="-6"/>
        </w:rPr>
        <w:t xml:space="preserve"> </w:t>
      </w:r>
      <w:r w:rsidR="009B56BB">
        <w:t>practice</w:t>
      </w:r>
      <w:r w:rsidR="009B56BB">
        <w:rPr>
          <w:spacing w:val="-8"/>
        </w:rPr>
        <w:t xml:space="preserve"> </w:t>
      </w:r>
      <w:r w:rsidR="009B56BB">
        <w:t>is</w:t>
      </w:r>
      <w:r w:rsidR="009B56BB">
        <w:rPr>
          <w:spacing w:val="-7"/>
        </w:rPr>
        <w:t xml:space="preserve"> </w:t>
      </w:r>
      <w:r>
        <w:rPr>
          <w:b/>
        </w:rPr>
        <w:t>2</w:t>
      </w:r>
      <w:r w:rsidR="004978C9" w:rsidRPr="004978C9">
        <w:rPr>
          <w:b/>
        </w:rPr>
        <w:t xml:space="preserve">0 </w:t>
      </w:r>
      <w:r w:rsidR="004978C9">
        <w:t>workdays per summer practice term.</w:t>
      </w:r>
    </w:p>
    <w:p w14:paraId="7C1E8269" w14:textId="77777777" w:rsidR="008D6F2E" w:rsidRDefault="008D6F2E">
      <w:pPr>
        <w:pStyle w:val="BodyText"/>
        <w:rPr>
          <w:sz w:val="22"/>
        </w:rPr>
      </w:pPr>
    </w:p>
    <w:p w14:paraId="397E015D" w14:textId="77777777" w:rsidR="008D6F2E" w:rsidRDefault="009B56BB">
      <w:pPr>
        <w:pStyle w:val="Heading2"/>
        <w:spacing w:after="2"/>
        <w:ind w:left="2198" w:right="2198"/>
      </w:pPr>
      <w:proofErr w:type="spellStart"/>
      <w:r>
        <w:t>Staj</w:t>
      </w:r>
      <w:proofErr w:type="spellEnd"/>
      <w:r>
        <w:rPr>
          <w:spacing w:val="-9"/>
        </w:rPr>
        <w:t xml:space="preserve"> </w:t>
      </w:r>
      <w:proofErr w:type="spellStart"/>
      <w:r>
        <w:t>Başarı</w:t>
      </w:r>
      <w:proofErr w:type="spellEnd"/>
      <w:r>
        <w:rPr>
          <w:spacing w:val="-8"/>
        </w:rPr>
        <w:t xml:space="preserve"> </w:t>
      </w:r>
      <w:proofErr w:type="spellStart"/>
      <w:r>
        <w:t>Derecesi</w:t>
      </w:r>
      <w:proofErr w:type="spellEnd"/>
      <w:r>
        <w:rPr>
          <w:spacing w:val="-5"/>
        </w:rPr>
        <w:t xml:space="preserve"> </w:t>
      </w:r>
      <w:r>
        <w:t>/</w:t>
      </w:r>
      <w:r>
        <w:rPr>
          <w:spacing w:val="-8"/>
        </w:rPr>
        <w:t xml:space="preserve"> </w:t>
      </w:r>
      <w:r>
        <w:t>Summer</w:t>
      </w:r>
      <w:r>
        <w:rPr>
          <w:spacing w:val="-7"/>
        </w:rPr>
        <w:t xml:space="preserve"> </w:t>
      </w:r>
      <w:r>
        <w:t>Practice</w:t>
      </w:r>
      <w:r>
        <w:rPr>
          <w:spacing w:val="-7"/>
        </w:rPr>
        <w:t xml:space="preserve"> </w:t>
      </w:r>
      <w:r>
        <w:t>Evaluation</w:t>
      </w: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1"/>
        <w:gridCol w:w="6684"/>
      </w:tblGrid>
      <w:tr w:rsidR="008D6F2E" w14:paraId="62DC8801" w14:textId="77777777">
        <w:trPr>
          <w:trHeight w:val="458"/>
        </w:trPr>
        <w:tc>
          <w:tcPr>
            <w:tcW w:w="3341" w:type="dxa"/>
          </w:tcPr>
          <w:p w14:paraId="32071325" w14:textId="77777777" w:rsidR="008D6F2E" w:rsidRDefault="009B56BB">
            <w:pPr>
              <w:pStyle w:val="TableParagraph"/>
              <w:spacing w:line="228" w:lineRule="exact"/>
              <w:ind w:left="356" w:right="348"/>
              <w:jc w:val="center"/>
              <w:rPr>
                <w:sz w:val="19"/>
              </w:rPr>
            </w:pPr>
            <w:proofErr w:type="spellStart"/>
            <w:r>
              <w:rPr>
                <w:sz w:val="19"/>
              </w:rPr>
              <w:t>Staj</w:t>
            </w:r>
            <w:proofErr w:type="spellEnd"/>
            <w:r>
              <w:rPr>
                <w:spacing w:val="-8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Yaptığı</w:t>
            </w:r>
            <w:proofErr w:type="spellEnd"/>
            <w:r>
              <w:rPr>
                <w:spacing w:val="-6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Bölüm</w:t>
            </w:r>
            <w:proofErr w:type="spellEnd"/>
          </w:p>
          <w:p w14:paraId="54763B6C" w14:textId="77777777" w:rsidR="008D6F2E" w:rsidRDefault="009B56BB">
            <w:pPr>
              <w:pStyle w:val="TableParagraph"/>
              <w:spacing w:line="211" w:lineRule="exact"/>
              <w:ind w:left="358" w:right="348"/>
              <w:jc w:val="center"/>
              <w:rPr>
                <w:sz w:val="19"/>
              </w:rPr>
            </w:pPr>
            <w:r>
              <w:rPr>
                <w:sz w:val="19"/>
              </w:rPr>
              <w:t>(Department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Summer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Practice)</w:t>
            </w:r>
          </w:p>
        </w:tc>
        <w:tc>
          <w:tcPr>
            <w:tcW w:w="6684" w:type="dxa"/>
          </w:tcPr>
          <w:p w14:paraId="56D274ED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D6F2E" w14:paraId="5D861886" w14:textId="77777777">
        <w:trPr>
          <w:trHeight w:val="458"/>
        </w:trPr>
        <w:tc>
          <w:tcPr>
            <w:tcW w:w="3341" w:type="dxa"/>
          </w:tcPr>
          <w:p w14:paraId="415A7B62" w14:textId="77777777" w:rsidR="008D6F2E" w:rsidRDefault="009B56BB">
            <w:pPr>
              <w:pStyle w:val="TableParagraph"/>
              <w:spacing w:line="228" w:lineRule="exact"/>
              <w:ind w:left="357" w:right="348"/>
              <w:jc w:val="center"/>
              <w:rPr>
                <w:sz w:val="19"/>
              </w:rPr>
            </w:pPr>
            <w:proofErr w:type="spellStart"/>
            <w:r>
              <w:rPr>
                <w:sz w:val="19"/>
              </w:rPr>
              <w:t>Staj</w:t>
            </w:r>
            <w:proofErr w:type="spellEnd"/>
            <w:r>
              <w:rPr>
                <w:spacing w:val="-6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Süresi</w:t>
            </w:r>
            <w:proofErr w:type="spellEnd"/>
          </w:p>
          <w:p w14:paraId="473C4374" w14:textId="77777777" w:rsidR="008D6F2E" w:rsidRDefault="009B56BB">
            <w:pPr>
              <w:pStyle w:val="TableParagraph"/>
              <w:spacing w:line="211" w:lineRule="exact"/>
              <w:ind w:left="357" w:right="348"/>
              <w:jc w:val="center"/>
              <w:rPr>
                <w:sz w:val="19"/>
              </w:rPr>
            </w:pPr>
            <w:r>
              <w:rPr>
                <w:sz w:val="19"/>
              </w:rPr>
              <w:t>(Duration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Practice)</w:t>
            </w:r>
          </w:p>
        </w:tc>
        <w:tc>
          <w:tcPr>
            <w:tcW w:w="6684" w:type="dxa"/>
          </w:tcPr>
          <w:p w14:paraId="6DF4A5B6" w14:textId="77777777" w:rsidR="008D6F2E" w:rsidRDefault="009B56BB">
            <w:pPr>
              <w:pStyle w:val="TableParagraph"/>
              <w:spacing w:before="111"/>
              <w:ind w:left="101"/>
              <w:rPr>
                <w:sz w:val="19"/>
              </w:rPr>
            </w:pPr>
            <w:r>
              <w:rPr>
                <w:sz w:val="19"/>
              </w:rPr>
              <w:t>………</w:t>
            </w:r>
            <w:r>
              <w:rPr>
                <w:spacing w:val="-8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işgünü</w:t>
            </w:r>
            <w:proofErr w:type="spellEnd"/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/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workdays</w:t>
            </w:r>
          </w:p>
        </w:tc>
      </w:tr>
      <w:tr w:rsidR="008D6F2E" w14:paraId="1A3571BB" w14:textId="77777777">
        <w:trPr>
          <w:trHeight w:val="946"/>
        </w:trPr>
        <w:tc>
          <w:tcPr>
            <w:tcW w:w="3341" w:type="dxa"/>
          </w:tcPr>
          <w:p w14:paraId="7C67AB9C" w14:textId="77777777" w:rsidR="008D6F2E" w:rsidRDefault="008D6F2E">
            <w:pPr>
              <w:pStyle w:val="TableParagraph"/>
              <w:rPr>
                <w:b/>
                <w:sz w:val="18"/>
              </w:rPr>
            </w:pPr>
          </w:p>
          <w:p w14:paraId="302F8532" w14:textId="77777777" w:rsidR="008D6F2E" w:rsidRDefault="009B56BB">
            <w:pPr>
              <w:pStyle w:val="TableParagraph"/>
              <w:spacing w:before="137"/>
              <w:ind w:left="830"/>
              <w:rPr>
                <w:sz w:val="19"/>
              </w:rPr>
            </w:pPr>
            <w:proofErr w:type="spellStart"/>
            <w:r>
              <w:rPr>
                <w:sz w:val="19"/>
              </w:rPr>
              <w:t>Düşünceler</w:t>
            </w:r>
            <w:proofErr w:type="spellEnd"/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/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Remarks</w:t>
            </w:r>
          </w:p>
        </w:tc>
        <w:tc>
          <w:tcPr>
            <w:tcW w:w="6684" w:type="dxa"/>
          </w:tcPr>
          <w:p w14:paraId="2A159D04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F58CD28" w14:textId="77777777" w:rsidR="008D6F2E" w:rsidRDefault="008D6F2E">
      <w:pPr>
        <w:pStyle w:val="BodyText"/>
        <w:spacing w:before="3" w:after="1"/>
        <w:rPr>
          <w:b/>
          <w:sz w:val="22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1"/>
        <w:gridCol w:w="2227"/>
        <w:gridCol w:w="2228"/>
        <w:gridCol w:w="2227"/>
      </w:tblGrid>
      <w:tr w:rsidR="008D6F2E" w14:paraId="3C9245CB" w14:textId="77777777">
        <w:trPr>
          <w:trHeight w:val="540"/>
        </w:trPr>
        <w:tc>
          <w:tcPr>
            <w:tcW w:w="3341" w:type="dxa"/>
          </w:tcPr>
          <w:p w14:paraId="5CC3302D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27" w:type="dxa"/>
          </w:tcPr>
          <w:p w14:paraId="471C147A" w14:textId="77777777" w:rsidR="008D6F2E" w:rsidRDefault="009B56BB">
            <w:pPr>
              <w:pStyle w:val="TableParagraph"/>
              <w:spacing w:before="41" w:line="237" w:lineRule="auto"/>
              <w:ind w:left="358" w:right="335" w:firstLine="276"/>
              <w:rPr>
                <w:sz w:val="19"/>
              </w:rPr>
            </w:pPr>
            <w:r>
              <w:rPr>
                <w:sz w:val="19"/>
              </w:rPr>
              <w:t xml:space="preserve">Devam </w:t>
            </w:r>
            <w:proofErr w:type="spellStart"/>
            <w:r>
              <w:rPr>
                <w:sz w:val="19"/>
              </w:rPr>
              <w:t>Notu</w:t>
            </w:r>
            <w:proofErr w:type="spellEnd"/>
            <w:r>
              <w:rPr>
                <w:spacing w:val="1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(Attendanc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Grade)</w:t>
            </w:r>
          </w:p>
        </w:tc>
        <w:tc>
          <w:tcPr>
            <w:tcW w:w="2228" w:type="dxa"/>
          </w:tcPr>
          <w:p w14:paraId="1B4A55E7" w14:textId="77777777" w:rsidR="008D6F2E" w:rsidRDefault="009B56BB">
            <w:pPr>
              <w:pStyle w:val="TableParagraph"/>
              <w:spacing w:before="41" w:line="237" w:lineRule="auto"/>
              <w:ind w:left="306" w:right="288" w:firstLine="362"/>
              <w:rPr>
                <w:sz w:val="19"/>
              </w:rPr>
            </w:pPr>
            <w:proofErr w:type="spellStart"/>
            <w:r>
              <w:rPr>
                <w:sz w:val="19"/>
              </w:rPr>
              <w:t>Başarı</w:t>
            </w:r>
            <w:proofErr w:type="spellEnd"/>
            <w:r>
              <w:rPr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Notu</w:t>
            </w:r>
            <w:proofErr w:type="spellEnd"/>
            <w:r>
              <w:rPr>
                <w:spacing w:val="1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(Performance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Grade)</w:t>
            </w:r>
          </w:p>
        </w:tc>
        <w:tc>
          <w:tcPr>
            <w:tcW w:w="2227" w:type="dxa"/>
          </w:tcPr>
          <w:p w14:paraId="0DCE40A2" w14:textId="77777777" w:rsidR="008D6F2E" w:rsidRDefault="009B56BB">
            <w:pPr>
              <w:pStyle w:val="TableParagraph"/>
              <w:spacing w:before="41" w:line="237" w:lineRule="auto"/>
              <w:ind w:left="727" w:right="654" w:hanging="44"/>
              <w:rPr>
                <w:sz w:val="19"/>
              </w:rPr>
            </w:pPr>
            <w:proofErr w:type="spellStart"/>
            <w:r>
              <w:rPr>
                <w:spacing w:val="-1"/>
                <w:sz w:val="19"/>
              </w:rPr>
              <w:t>Düşünceler</w:t>
            </w:r>
            <w:proofErr w:type="spellEnd"/>
            <w:r>
              <w:rPr>
                <w:spacing w:val="-40"/>
                <w:sz w:val="19"/>
              </w:rPr>
              <w:t xml:space="preserve"> </w:t>
            </w:r>
            <w:r>
              <w:rPr>
                <w:sz w:val="19"/>
              </w:rPr>
              <w:t>(Remarks)</w:t>
            </w:r>
          </w:p>
        </w:tc>
      </w:tr>
      <w:tr w:rsidR="008D6F2E" w14:paraId="11C7A175" w14:textId="77777777">
        <w:trPr>
          <w:trHeight w:val="405"/>
        </w:trPr>
        <w:tc>
          <w:tcPr>
            <w:tcW w:w="3341" w:type="dxa"/>
          </w:tcPr>
          <w:p w14:paraId="528C4666" w14:textId="77777777" w:rsidR="008D6F2E" w:rsidRDefault="009B56BB">
            <w:pPr>
              <w:pStyle w:val="TableParagraph"/>
              <w:spacing w:before="86"/>
              <w:ind w:left="1079"/>
              <w:rPr>
                <w:sz w:val="19"/>
              </w:rPr>
            </w:pPr>
            <w:proofErr w:type="spellStart"/>
            <w:r>
              <w:rPr>
                <w:sz w:val="19"/>
              </w:rPr>
              <w:t>Notlar</w:t>
            </w:r>
            <w:proofErr w:type="spellEnd"/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/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z w:val="19"/>
              </w:rPr>
              <w:t>Grades</w:t>
            </w:r>
          </w:p>
        </w:tc>
        <w:tc>
          <w:tcPr>
            <w:tcW w:w="2227" w:type="dxa"/>
          </w:tcPr>
          <w:p w14:paraId="6A75A619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28" w:type="dxa"/>
          </w:tcPr>
          <w:p w14:paraId="3E71EE44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27" w:type="dxa"/>
          </w:tcPr>
          <w:p w14:paraId="33CE70BC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289D215" w14:textId="77777777" w:rsidR="008D6F2E" w:rsidRDefault="009B56BB">
      <w:pPr>
        <w:spacing w:before="42"/>
        <w:ind w:left="217"/>
        <w:rPr>
          <w:sz w:val="15"/>
        </w:rPr>
      </w:pPr>
      <w:r>
        <w:rPr>
          <w:sz w:val="15"/>
        </w:rPr>
        <w:t>NOTLAR</w:t>
      </w:r>
      <w:r>
        <w:rPr>
          <w:spacing w:val="-2"/>
          <w:sz w:val="15"/>
        </w:rPr>
        <w:t xml:space="preserve"> </w:t>
      </w:r>
      <w:r>
        <w:rPr>
          <w:sz w:val="15"/>
        </w:rPr>
        <w:t xml:space="preserve">/ GRADES: </w:t>
      </w:r>
      <w:r>
        <w:rPr>
          <w:b/>
          <w:sz w:val="15"/>
        </w:rPr>
        <w:t>A</w:t>
      </w:r>
      <w:r>
        <w:rPr>
          <w:b/>
          <w:spacing w:val="-1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proofErr w:type="spellStart"/>
      <w:r>
        <w:rPr>
          <w:sz w:val="15"/>
        </w:rPr>
        <w:t>Pekiyi</w:t>
      </w:r>
      <w:proofErr w:type="spellEnd"/>
      <w:r>
        <w:rPr>
          <w:sz w:val="15"/>
        </w:rPr>
        <w:t xml:space="preserve"> /</w:t>
      </w:r>
      <w:r>
        <w:rPr>
          <w:spacing w:val="-1"/>
          <w:sz w:val="15"/>
        </w:rPr>
        <w:t xml:space="preserve"> </w:t>
      </w:r>
      <w:r>
        <w:rPr>
          <w:sz w:val="15"/>
        </w:rPr>
        <w:t xml:space="preserve">Excellent; </w:t>
      </w:r>
      <w:r>
        <w:rPr>
          <w:b/>
          <w:sz w:val="15"/>
        </w:rPr>
        <w:t>B</w:t>
      </w:r>
      <w:r>
        <w:rPr>
          <w:b/>
          <w:spacing w:val="-1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r>
        <w:rPr>
          <w:sz w:val="15"/>
        </w:rPr>
        <w:t>İyi</w:t>
      </w:r>
      <w:r>
        <w:rPr>
          <w:spacing w:val="-1"/>
          <w:sz w:val="15"/>
        </w:rPr>
        <w:t xml:space="preserve"> </w:t>
      </w:r>
      <w:r>
        <w:rPr>
          <w:sz w:val="15"/>
        </w:rPr>
        <w:t>/</w:t>
      </w:r>
      <w:r>
        <w:rPr>
          <w:spacing w:val="-1"/>
          <w:sz w:val="15"/>
        </w:rPr>
        <w:t xml:space="preserve"> </w:t>
      </w:r>
      <w:r>
        <w:rPr>
          <w:sz w:val="15"/>
        </w:rPr>
        <w:t xml:space="preserve">Good; </w:t>
      </w:r>
      <w:r>
        <w:rPr>
          <w:b/>
          <w:sz w:val="15"/>
        </w:rPr>
        <w:t>C</w:t>
      </w:r>
      <w:r>
        <w:rPr>
          <w:b/>
          <w:spacing w:val="-1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r>
        <w:rPr>
          <w:sz w:val="15"/>
        </w:rPr>
        <w:t>Orta</w:t>
      </w:r>
      <w:r>
        <w:rPr>
          <w:spacing w:val="-1"/>
          <w:sz w:val="15"/>
        </w:rPr>
        <w:t xml:space="preserve"> </w:t>
      </w:r>
      <w:r>
        <w:rPr>
          <w:sz w:val="15"/>
        </w:rPr>
        <w:t>/</w:t>
      </w:r>
      <w:r>
        <w:rPr>
          <w:spacing w:val="-1"/>
          <w:sz w:val="15"/>
        </w:rPr>
        <w:t xml:space="preserve"> </w:t>
      </w:r>
      <w:r>
        <w:rPr>
          <w:sz w:val="15"/>
        </w:rPr>
        <w:t>Fair;</w:t>
      </w:r>
      <w:r>
        <w:rPr>
          <w:spacing w:val="-1"/>
          <w:sz w:val="15"/>
        </w:rPr>
        <w:t xml:space="preserve"> </w:t>
      </w:r>
      <w:r>
        <w:rPr>
          <w:b/>
          <w:sz w:val="15"/>
        </w:rPr>
        <w:t>D</w:t>
      </w:r>
      <w:r>
        <w:rPr>
          <w:b/>
          <w:spacing w:val="2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proofErr w:type="spellStart"/>
      <w:r>
        <w:rPr>
          <w:sz w:val="15"/>
        </w:rPr>
        <w:t>Zayıf</w:t>
      </w:r>
      <w:proofErr w:type="spellEnd"/>
      <w:r>
        <w:rPr>
          <w:spacing w:val="-1"/>
          <w:sz w:val="15"/>
        </w:rPr>
        <w:t xml:space="preserve"> </w:t>
      </w:r>
      <w:r>
        <w:rPr>
          <w:sz w:val="15"/>
        </w:rPr>
        <w:t>/</w:t>
      </w:r>
      <w:r>
        <w:rPr>
          <w:spacing w:val="-1"/>
          <w:sz w:val="15"/>
        </w:rPr>
        <w:t xml:space="preserve"> </w:t>
      </w:r>
      <w:r>
        <w:rPr>
          <w:sz w:val="15"/>
        </w:rPr>
        <w:t>Poor;</w:t>
      </w:r>
      <w:r>
        <w:rPr>
          <w:spacing w:val="-2"/>
          <w:sz w:val="15"/>
        </w:rPr>
        <w:t xml:space="preserve"> </w:t>
      </w:r>
      <w:r>
        <w:rPr>
          <w:b/>
          <w:sz w:val="15"/>
        </w:rPr>
        <w:t>F</w:t>
      </w:r>
      <w:r>
        <w:rPr>
          <w:b/>
          <w:spacing w:val="1"/>
          <w:sz w:val="15"/>
        </w:rPr>
        <w:t xml:space="preserve"> </w:t>
      </w:r>
      <w:r>
        <w:rPr>
          <w:sz w:val="15"/>
        </w:rPr>
        <w:t xml:space="preserve">= </w:t>
      </w:r>
      <w:proofErr w:type="spellStart"/>
      <w:r>
        <w:rPr>
          <w:sz w:val="15"/>
        </w:rPr>
        <w:t>Başarısız</w:t>
      </w:r>
      <w:proofErr w:type="spellEnd"/>
      <w:r>
        <w:rPr>
          <w:sz w:val="15"/>
        </w:rPr>
        <w:t xml:space="preserve"> /</w:t>
      </w:r>
      <w:r>
        <w:rPr>
          <w:spacing w:val="-1"/>
          <w:sz w:val="15"/>
        </w:rPr>
        <w:t xml:space="preserve"> </w:t>
      </w:r>
      <w:r>
        <w:rPr>
          <w:sz w:val="15"/>
        </w:rPr>
        <w:t>Unsatisfactory</w:t>
      </w:r>
    </w:p>
    <w:p w14:paraId="6C4D3B87" w14:textId="77777777" w:rsidR="008D6F2E" w:rsidRDefault="009B56BB">
      <w:pPr>
        <w:pStyle w:val="BodyText"/>
        <w:tabs>
          <w:tab w:val="left" w:pos="5289"/>
        </w:tabs>
        <w:spacing w:before="113" w:line="231" w:lineRule="exact"/>
        <w:ind w:left="217"/>
      </w:pPr>
      <w:proofErr w:type="spellStart"/>
      <w:r>
        <w:t>Yetkili</w:t>
      </w:r>
      <w:proofErr w:type="spellEnd"/>
      <w:r>
        <w:rPr>
          <w:spacing w:val="-7"/>
        </w:rPr>
        <w:t xml:space="preserve"> </w:t>
      </w:r>
      <w:proofErr w:type="spellStart"/>
      <w:r>
        <w:t>Amirin</w:t>
      </w:r>
      <w:proofErr w:type="spellEnd"/>
      <w:r>
        <w:rPr>
          <w:spacing w:val="-6"/>
        </w:rPr>
        <w:t xml:space="preserve"> </w:t>
      </w:r>
      <w:r>
        <w:t>Ünvanı,</w:t>
      </w:r>
      <w:r>
        <w:rPr>
          <w:spacing w:val="-7"/>
        </w:rPr>
        <w:t xml:space="preserve"> </w:t>
      </w:r>
      <w:proofErr w:type="spellStart"/>
      <w:r>
        <w:t>Adı</w:t>
      </w:r>
      <w:proofErr w:type="spellEnd"/>
      <w:r>
        <w:t>,</w:t>
      </w:r>
      <w:r>
        <w:rPr>
          <w:spacing w:val="-8"/>
        </w:rPr>
        <w:t xml:space="preserve"> </w:t>
      </w:r>
      <w:proofErr w:type="spellStart"/>
      <w:r>
        <w:t>Soyadı</w:t>
      </w:r>
      <w:proofErr w:type="spellEnd"/>
      <w:r>
        <w:rPr>
          <w:spacing w:val="-5"/>
        </w:rPr>
        <w:t xml:space="preserve"> </w:t>
      </w:r>
      <w:r>
        <w:t>/Titl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am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upervisor</w:t>
      </w:r>
      <w:r>
        <w:tab/>
        <w:t>:</w:t>
      </w:r>
    </w:p>
    <w:p w14:paraId="69F1AA51" w14:textId="77777777" w:rsidR="008D6F2E" w:rsidRDefault="009B56BB">
      <w:pPr>
        <w:pStyle w:val="BodyText"/>
        <w:tabs>
          <w:tab w:val="left" w:pos="5300"/>
        </w:tabs>
        <w:spacing w:line="229" w:lineRule="exact"/>
        <w:ind w:left="217"/>
      </w:pPr>
      <w:r>
        <w:t>Mühür‐</w:t>
      </w:r>
      <w:proofErr w:type="spellStart"/>
      <w:r>
        <w:t>İmza</w:t>
      </w:r>
      <w:proofErr w:type="spellEnd"/>
      <w:r>
        <w:rPr>
          <w:spacing w:val="-10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Official</w:t>
      </w:r>
      <w:r>
        <w:rPr>
          <w:spacing w:val="-9"/>
        </w:rPr>
        <w:t xml:space="preserve"> </w:t>
      </w:r>
      <w:r>
        <w:t>Stamp‐Signature</w:t>
      </w:r>
      <w:r>
        <w:tab/>
        <w:t>:</w:t>
      </w:r>
    </w:p>
    <w:p w14:paraId="771FE46D" w14:textId="77777777" w:rsidR="008D6F2E" w:rsidRDefault="009B56BB">
      <w:pPr>
        <w:pStyle w:val="BodyText"/>
        <w:tabs>
          <w:tab w:val="left" w:pos="5294"/>
        </w:tabs>
        <w:spacing w:line="231" w:lineRule="exact"/>
        <w:ind w:left="217"/>
      </w:pPr>
      <w:r>
        <w:t>Tarih/Date</w:t>
      </w:r>
      <w:r>
        <w:tab/>
        <w:t>:</w:t>
      </w:r>
    </w:p>
    <w:p w14:paraId="1D8B253B" w14:textId="77777777" w:rsidR="008D6F2E" w:rsidRDefault="009B56BB">
      <w:pPr>
        <w:spacing w:before="90"/>
        <w:ind w:left="217" w:right="214" w:hanging="1"/>
        <w:rPr>
          <w:sz w:val="15"/>
        </w:rPr>
      </w:pPr>
      <w:r>
        <w:rPr>
          <w:sz w:val="15"/>
        </w:rPr>
        <w:t xml:space="preserve">Not: </w:t>
      </w:r>
      <w:proofErr w:type="spellStart"/>
      <w:r>
        <w:rPr>
          <w:sz w:val="15"/>
        </w:rPr>
        <w:t>Staj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itiminde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u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elgeni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doldurularak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irinci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nüshasını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aşağıdaki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adrese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gönderilmesi</w:t>
      </w:r>
      <w:proofErr w:type="spellEnd"/>
      <w:r>
        <w:rPr>
          <w:sz w:val="15"/>
        </w:rPr>
        <w:t xml:space="preserve">, </w:t>
      </w:r>
      <w:proofErr w:type="spellStart"/>
      <w:r>
        <w:rPr>
          <w:sz w:val="15"/>
        </w:rPr>
        <w:t>ikinci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nüshanı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ise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staj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yapıla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kurumda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saklanması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rica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olunur</w:t>
      </w:r>
      <w:proofErr w:type="spellEnd"/>
      <w:r>
        <w:rPr>
          <w:sz w:val="15"/>
        </w:rPr>
        <w:t>.</w:t>
      </w:r>
      <w:r>
        <w:rPr>
          <w:spacing w:val="1"/>
          <w:sz w:val="15"/>
        </w:rPr>
        <w:t xml:space="preserve"> </w:t>
      </w:r>
      <w:r>
        <w:rPr>
          <w:sz w:val="15"/>
        </w:rPr>
        <w:t>P.S.:</w:t>
      </w:r>
      <w:r>
        <w:rPr>
          <w:spacing w:val="-2"/>
          <w:sz w:val="15"/>
        </w:rPr>
        <w:t xml:space="preserve"> </w:t>
      </w:r>
      <w:r>
        <w:rPr>
          <w:sz w:val="15"/>
        </w:rPr>
        <w:t>After</w:t>
      </w:r>
      <w:r>
        <w:rPr>
          <w:spacing w:val="1"/>
          <w:sz w:val="15"/>
        </w:rPr>
        <w:t xml:space="preserve"> </w:t>
      </w:r>
      <w:proofErr w:type="gramStart"/>
      <w:r>
        <w:rPr>
          <w:sz w:val="15"/>
        </w:rPr>
        <w:t>filling</w:t>
      </w:r>
      <w:proofErr w:type="gramEnd"/>
      <w:r>
        <w:rPr>
          <w:spacing w:val="1"/>
          <w:sz w:val="15"/>
        </w:rPr>
        <w:t xml:space="preserve"> </w:t>
      </w:r>
      <w:r>
        <w:rPr>
          <w:sz w:val="15"/>
        </w:rPr>
        <w:t>this</w:t>
      </w:r>
      <w:r>
        <w:rPr>
          <w:spacing w:val="-1"/>
          <w:sz w:val="15"/>
        </w:rPr>
        <w:t xml:space="preserve"> </w:t>
      </w:r>
      <w:r>
        <w:rPr>
          <w:sz w:val="15"/>
        </w:rPr>
        <w:t>form,</w:t>
      </w:r>
      <w:r>
        <w:rPr>
          <w:spacing w:val="-1"/>
          <w:sz w:val="15"/>
        </w:rPr>
        <w:t xml:space="preserve"> </w:t>
      </w:r>
      <w:r>
        <w:rPr>
          <w:sz w:val="15"/>
        </w:rPr>
        <w:t>please</w:t>
      </w:r>
      <w:r>
        <w:rPr>
          <w:spacing w:val="-1"/>
          <w:sz w:val="15"/>
        </w:rPr>
        <w:t xml:space="preserve"> </w:t>
      </w:r>
      <w:r>
        <w:rPr>
          <w:sz w:val="15"/>
        </w:rPr>
        <w:t>send the first</w:t>
      </w:r>
      <w:r>
        <w:rPr>
          <w:spacing w:val="-1"/>
          <w:sz w:val="15"/>
        </w:rPr>
        <w:t xml:space="preserve"> </w:t>
      </w:r>
      <w:r>
        <w:rPr>
          <w:sz w:val="15"/>
        </w:rPr>
        <w:t>copy</w:t>
      </w:r>
      <w:r>
        <w:rPr>
          <w:spacing w:val="-1"/>
          <w:sz w:val="15"/>
        </w:rPr>
        <w:t xml:space="preserve"> </w:t>
      </w:r>
      <w:r>
        <w:rPr>
          <w:sz w:val="15"/>
        </w:rPr>
        <w:t>to</w:t>
      </w:r>
      <w:r>
        <w:rPr>
          <w:spacing w:val="-2"/>
          <w:sz w:val="15"/>
        </w:rPr>
        <w:t xml:space="preserve"> </w:t>
      </w:r>
      <w:r>
        <w:rPr>
          <w:sz w:val="15"/>
        </w:rPr>
        <w:t>the</w:t>
      </w:r>
      <w:r>
        <w:rPr>
          <w:spacing w:val="-1"/>
          <w:sz w:val="15"/>
        </w:rPr>
        <w:t xml:space="preserve"> </w:t>
      </w:r>
      <w:r>
        <w:rPr>
          <w:sz w:val="15"/>
        </w:rPr>
        <w:t>address below while</w:t>
      </w:r>
      <w:r>
        <w:rPr>
          <w:spacing w:val="-1"/>
          <w:sz w:val="15"/>
        </w:rPr>
        <w:t xml:space="preserve"> </w:t>
      </w:r>
      <w:r>
        <w:rPr>
          <w:sz w:val="15"/>
        </w:rPr>
        <w:t>retaining</w:t>
      </w:r>
      <w:r>
        <w:rPr>
          <w:spacing w:val="-2"/>
          <w:sz w:val="15"/>
        </w:rPr>
        <w:t xml:space="preserve"> </w:t>
      </w:r>
      <w:r>
        <w:rPr>
          <w:sz w:val="15"/>
        </w:rPr>
        <w:t>the</w:t>
      </w:r>
      <w:r>
        <w:rPr>
          <w:spacing w:val="-1"/>
          <w:sz w:val="15"/>
        </w:rPr>
        <w:t xml:space="preserve"> </w:t>
      </w:r>
      <w:r>
        <w:rPr>
          <w:sz w:val="15"/>
        </w:rPr>
        <w:t>second copy in your</w:t>
      </w:r>
      <w:r>
        <w:rPr>
          <w:spacing w:val="-1"/>
          <w:sz w:val="15"/>
        </w:rPr>
        <w:t xml:space="preserve"> </w:t>
      </w:r>
      <w:r>
        <w:rPr>
          <w:sz w:val="15"/>
        </w:rPr>
        <w:t>files.</w:t>
      </w:r>
    </w:p>
    <w:p w14:paraId="7E20172E" w14:textId="77777777" w:rsidR="008D6F2E" w:rsidRDefault="008D6F2E">
      <w:pPr>
        <w:rPr>
          <w:sz w:val="15"/>
        </w:rPr>
        <w:sectPr w:rsidR="008D6F2E">
          <w:type w:val="continuous"/>
          <w:pgSz w:w="12240" w:h="15840"/>
          <w:pgMar w:top="3000" w:right="1000" w:bottom="280" w:left="980" w:header="720" w:footer="720" w:gutter="0"/>
          <w:cols w:space="720"/>
        </w:sectPr>
      </w:pPr>
    </w:p>
    <w:p w14:paraId="30263C3E" w14:textId="77777777" w:rsidR="008D6F2E" w:rsidRDefault="008D6F2E">
      <w:pPr>
        <w:pStyle w:val="BodyText"/>
        <w:spacing w:before="8"/>
        <w:rPr>
          <w:sz w:val="18"/>
        </w:rPr>
      </w:pPr>
    </w:p>
    <w:p w14:paraId="45E1EC2B" w14:textId="2EA8DA0A" w:rsidR="008D6F2E" w:rsidRDefault="008C0C18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3B2E065C" wp14:editId="24D8DD27">
                <wp:simplePos x="0" y="0"/>
                <wp:positionH relativeFrom="page">
                  <wp:posOffset>5922010</wp:posOffset>
                </wp:positionH>
                <wp:positionV relativeFrom="paragraph">
                  <wp:posOffset>-8890</wp:posOffset>
                </wp:positionV>
                <wp:extent cx="1140460" cy="1355090"/>
                <wp:effectExtent l="0" t="0" r="0" b="0"/>
                <wp:wrapNone/>
                <wp:docPr id="54713314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0460" cy="1355090"/>
                        </a:xfrm>
                        <a:prstGeom prst="rect">
                          <a:avLst/>
                        </a:prstGeom>
                        <a:noFill/>
                        <a:ln w="533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950D7B9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2D70CE44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5BA5DC7F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0508CD28" w14:textId="77777777" w:rsidR="008D6F2E" w:rsidRDefault="008D6F2E">
                            <w:pPr>
                              <w:pStyle w:val="BodyText"/>
                              <w:spacing w:before="9"/>
                              <w:rPr>
                                <w:sz w:val="14"/>
                              </w:rPr>
                            </w:pPr>
                          </w:p>
                          <w:p w14:paraId="3DB322EA" w14:textId="77777777" w:rsidR="008D6F2E" w:rsidRDefault="009B56BB">
                            <w:pPr>
                              <w:spacing w:before="1"/>
                              <w:ind w:left="249" w:right="249"/>
                              <w:jc w:val="center"/>
                              <w:rPr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sz w:val="15"/>
                              </w:rPr>
                              <w:t>Öğrencinin</w:t>
                            </w:r>
                            <w:proofErr w:type="spellEnd"/>
                            <w:r>
                              <w:rPr>
                                <w:spacing w:val="-3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5"/>
                              </w:rPr>
                              <w:t>Fotoğrafı</w:t>
                            </w:r>
                            <w:proofErr w:type="spellEnd"/>
                          </w:p>
                          <w:p w14:paraId="1C4F4B5E" w14:textId="77777777" w:rsidR="008D6F2E" w:rsidRDefault="008D6F2E">
                            <w:pPr>
                              <w:pStyle w:val="BodyText"/>
                              <w:rPr>
                                <w:sz w:val="15"/>
                              </w:rPr>
                            </w:pPr>
                          </w:p>
                          <w:p w14:paraId="290B1F41" w14:textId="77777777" w:rsidR="008D6F2E" w:rsidRDefault="009B56BB">
                            <w:pPr>
                              <w:spacing w:before="1"/>
                              <w:ind w:left="249" w:right="246"/>
                              <w:jc w:val="center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 xml:space="preserve">Photography of </w:t>
                            </w:r>
                            <w:r w:rsidR="00E33369">
                              <w:rPr>
                                <w:sz w:val="15"/>
                              </w:rPr>
                              <w:t>t</w:t>
                            </w:r>
                            <w:r>
                              <w:rPr>
                                <w:sz w:val="15"/>
                              </w:rPr>
                              <w:t>he</w:t>
                            </w:r>
                            <w:r>
                              <w:rPr>
                                <w:spacing w:val="-31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sz w:val="15"/>
                              </w:rPr>
                              <w:t>Stud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2E065C" id="Text Box 3" o:spid="_x0000_s1027" type="#_x0000_t202" style="position:absolute;left:0;text-align:left;margin-left:466.3pt;margin-top:-.7pt;width:89.8pt;height:106.7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" filled="f" strokeweight=".42pt">
                <v:textbox inset="0,0,0,0">
                  <w:txbxContent>
                    <w:p w14:paraId="7950D7B9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2D70CE44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5BA5DC7F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0508CD28" w14:textId="77777777" w:rsidR="008D6F2E" w:rsidRDefault="008D6F2E">
                      <w:pPr>
                        <w:pStyle w:val="BodyText"/>
                        <w:spacing w:before="9"/>
                        <w:rPr>
                          <w:sz w:val="14"/>
                        </w:rPr>
                      </w:pPr>
                    </w:p>
                    <w:p w14:paraId="3DB322EA" w14:textId="77777777" w:rsidR="008D6F2E" w:rsidRDefault="009B56BB">
                      <w:pPr>
                        <w:spacing w:before="1"/>
                        <w:ind w:left="249" w:right="249"/>
                        <w:jc w:val="center"/>
                        <w:rPr>
                          <w:sz w:val="15"/>
                        </w:rPr>
                      </w:pPr>
                      <w:proofErr w:type="spellStart"/>
                      <w:r>
                        <w:rPr>
                          <w:sz w:val="15"/>
                        </w:rPr>
                        <w:t>Öğrencinin</w:t>
                      </w:r>
                      <w:proofErr w:type="spellEnd"/>
                      <w:r>
                        <w:rPr>
                          <w:spacing w:val="-3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5"/>
                        </w:rPr>
                        <w:t>Fotoğrafı</w:t>
                      </w:r>
                      <w:proofErr w:type="spellEnd"/>
                    </w:p>
                    <w:p w14:paraId="1C4F4B5E" w14:textId="77777777" w:rsidR="008D6F2E" w:rsidRDefault="008D6F2E">
                      <w:pPr>
                        <w:pStyle w:val="BodyText"/>
                        <w:rPr>
                          <w:sz w:val="15"/>
                        </w:rPr>
                      </w:pPr>
                    </w:p>
                    <w:p w14:paraId="290B1F41" w14:textId="77777777" w:rsidR="008D6F2E" w:rsidRDefault="009B56BB">
                      <w:pPr>
                        <w:spacing w:before="1"/>
                        <w:ind w:left="249" w:right="246"/>
                        <w:jc w:val="center"/>
                        <w:rPr>
                          <w:sz w:val="15"/>
                        </w:rPr>
                      </w:pPr>
                      <w:r>
                        <w:rPr>
                          <w:sz w:val="15"/>
                        </w:rPr>
                        <w:t xml:space="preserve">Photography of </w:t>
                      </w:r>
                      <w:r w:rsidR="00E33369">
                        <w:rPr>
                          <w:sz w:val="15"/>
                        </w:rPr>
                        <w:t>t</w:t>
                      </w:r>
                      <w:r>
                        <w:rPr>
                          <w:sz w:val="15"/>
                        </w:rPr>
                        <w:t>he</w:t>
                      </w:r>
                      <w:r>
                        <w:rPr>
                          <w:spacing w:val="-31"/>
                          <w:sz w:val="15"/>
                        </w:rPr>
                        <w:t xml:space="preserve"> </w:t>
                      </w:r>
                      <w:r>
                        <w:rPr>
                          <w:sz w:val="15"/>
                        </w:rPr>
                        <w:t>Stud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56BB">
        <w:t>STAJ</w:t>
      </w:r>
      <w:r w:rsidR="009B56BB">
        <w:rPr>
          <w:spacing w:val="8"/>
        </w:rPr>
        <w:t xml:space="preserve"> </w:t>
      </w:r>
      <w:r w:rsidR="009B56BB">
        <w:t>BAŞARI</w:t>
      </w:r>
      <w:r w:rsidR="009B56BB">
        <w:rPr>
          <w:spacing w:val="9"/>
        </w:rPr>
        <w:t xml:space="preserve"> </w:t>
      </w:r>
      <w:r w:rsidR="009B56BB">
        <w:t>BELGESİ</w:t>
      </w:r>
      <w:r w:rsidR="009B56BB">
        <w:rPr>
          <w:spacing w:val="7"/>
        </w:rPr>
        <w:t xml:space="preserve"> </w:t>
      </w:r>
      <w:r w:rsidR="009B56BB">
        <w:t>/</w:t>
      </w:r>
      <w:r w:rsidR="009B56BB">
        <w:rPr>
          <w:spacing w:val="8"/>
        </w:rPr>
        <w:t xml:space="preserve"> </w:t>
      </w:r>
      <w:r w:rsidR="009B56BB">
        <w:t>SUMMER</w:t>
      </w:r>
      <w:r w:rsidR="009B56BB">
        <w:rPr>
          <w:spacing w:val="8"/>
        </w:rPr>
        <w:t xml:space="preserve"> </w:t>
      </w:r>
      <w:r w:rsidR="009B56BB">
        <w:t>PRACTICE</w:t>
      </w:r>
      <w:r w:rsidR="009B56BB">
        <w:rPr>
          <w:spacing w:val="8"/>
        </w:rPr>
        <w:t xml:space="preserve"> </w:t>
      </w:r>
      <w:r w:rsidR="009B56BB">
        <w:t>PERFORMANCE</w:t>
      </w:r>
      <w:r w:rsidR="009B56BB">
        <w:rPr>
          <w:spacing w:val="10"/>
        </w:rPr>
        <w:t xml:space="preserve"> </w:t>
      </w:r>
      <w:r w:rsidR="009B56BB">
        <w:t>REPORT</w:t>
      </w:r>
    </w:p>
    <w:p w14:paraId="072DF8B4" w14:textId="77777777" w:rsidR="008D6F2E" w:rsidRDefault="008D6F2E">
      <w:pPr>
        <w:pStyle w:val="BodyText"/>
        <w:spacing w:before="3"/>
        <w:rPr>
          <w:b/>
          <w:sz w:val="23"/>
        </w:rPr>
      </w:pPr>
    </w:p>
    <w:p w14:paraId="09AAC505" w14:textId="416943CE" w:rsidR="008D6F2E" w:rsidRDefault="008C0C18">
      <w:pPr>
        <w:pStyle w:val="ListParagraph"/>
        <w:numPr>
          <w:ilvl w:val="0"/>
          <w:numId w:val="1"/>
        </w:numPr>
        <w:tabs>
          <w:tab w:val="left" w:pos="3549"/>
        </w:tabs>
        <w:ind w:left="3548" w:hanging="226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6FB6DA40" wp14:editId="5136E12C">
                <wp:simplePos x="0" y="0"/>
                <wp:positionH relativeFrom="page">
                  <wp:posOffset>2732405</wp:posOffset>
                </wp:positionH>
                <wp:positionV relativeFrom="paragraph">
                  <wp:posOffset>149225</wp:posOffset>
                </wp:positionV>
                <wp:extent cx="1151890" cy="10160"/>
                <wp:effectExtent l="0" t="0" r="0" b="0"/>
                <wp:wrapNone/>
                <wp:docPr id="189474535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1890" cy="101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AF3C78" id="Rectangle 2" o:spid="_x0000_s1026" style="position:absolute;margin-left:215.15pt;margin-top:11.75pt;width:90.7pt;height:.8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proofErr w:type="spellStart"/>
      <w:r w:rsidR="009B56BB">
        <w:rPr>
          <w:b/>
          <w:w w:val="105"/>
        </w:rPr>
        <w:t>Nüsha</w:t>
      </w:r>
      <w:proofErr w:type="spellEnd"/>
      <w:r w:rsidR="009B56BB">
        <w:rPr>
          <w:b/>
          <w:spacing w:val="-9"/>
          <w:w w:val="105"/>
        </w:rPr>
        <w:t xml:space="preserve"> </w:t>
      </w:r>
      <w:r w:rsidR="009B56BB">
        <w:rPr>
          <w:b/>
          <w:w w:val="105"/>
        </w:rPr>
        <w:t>/</w:t>
      </w:r>
      <w:r w:rsidR="009B56BB">
        <w:rPr>
          <w:b/>
          <w:spacing w:val="-9"/>
          <w:w w:val="105"/>
        </w:rPr>
        <w:t xml:space="preserve"> </w:t>
      </w:r>
      <w:r w:rsidR="009B56BB">
        <w:rPr>
          <w:b/>
          <w:w w:val="105"/>
        </w:rPr>
        <w:t>2</w:t>
      </w:r>
      <w:r w:rsidR="009B56BB">
        <w:rPr>
          <w:b/>
          <w:w w:val="105"/>
          <w:vertAlign w:val="superscript"/>
        </w:rPr>
        <w:t>nd</w:t>
      </w:r>
      <w:r w:rsidR="009B56BB">
        <w:rPr>
          <w:b/>
          <w:spacing w:val="-8"/>
          <w:w w:val="105"/>
        </w:rPr>
        <w:t xml:space="preserve"> </w:t>
      </w:r>
      <w:r w:rsidR="009B56BB">
        <w:rPr>
          <w:b/>
          <w:w w:val="105"/>
        </w:rPr>
        <w:t>Copy</w:t>
      </w:r>
    </w:p>
    <w:p w14:paraId="77550A0F" w14:textId="77777777" w:rsidR="008D6F2E" w:rsidRDefault="008D6F2E">
      <w:pPr>
        <w:pStyle w:val="BodyText"/>
        <w:spacing w:before="2"/>
        <w:rPr>
          <w:b/>
          <w:sz w:val="18"/>
        </w:rPr>
      </w:pPr>
    </w:p>
    <w:p w14:paraId="146FD8F6" w14:textId="77777777" w:rsidR="008D6F2E" w:rsidRDefault="009B56BB">
      <w:pPr>
        <w:spacing w:before="60"/>
        <w:ind w:left="3037"/>
        <w:rPr>
          <w:b/>
        </w:rPr>
      </w:pPr>
      <w:r>
        <w:rPr>
          <w:b/>
        </w:rPr>
        <w:t>GİZLİDİR</w:t>
      </w:r>
      <w:r>
        <w:rPr>
          <w:b/>
          <w:spacing w:val="13"/>
        </w:rPr>
        <w:t xml:space="preserve"> </w:t>
      </w:r>
      <w:r>
        <w:rPr>
          <w:b/>
        </w:rPr>
        <w:t>/</w:t>
      </w:r>
      <w:r>
        <w:rPr>
          <w:b/>
          <w:spacing w:val="14"/>
        </w:rPr>
        <w:t xml:space="preserve"> </w:t>
      </w:r>
      <w:r>
        <w:rPr>
          <w:b/>
        </w:rPr>
        <w:t>CONFIDENTIAL</w:t>
      </w:r>
    </w:p>
    <w:p w14:paraId="21E3246B" w14:textId="77777777" w:rsidR="008D6F2E" w:rsidRDefault="008D6F2E">
      <w:pPr>
        <w:pStyle w:val="BodyText"/>
        <w:rPr>
          <w:b/>
          <w:sz w:val="20"/>
        </w:rPr>
      </w:pPr>
    </w:p>
    <w:p w14:paraId="21F8E88D" w14:textId="77777777" w:rsidR="008D6F2E" w:rsidRDefault="008D6F2E">
      <w:pPr>
        <w:pStyle w:val="BodyText"/>
        <w:rPr>
          <w:b/>
          <w:sz w:val="20"/>
        </w:rPr>
      </w:pPr>
    </w:p>
    <w:p w14:paraId="64FE2E3B" w14:textId="77777777" w:rsidR="008D6F2E" w:rsidRDefault="008D6F2E">
      <w:pPr>
        <w:pStyle w:val="BodyText"/>
        <w:spacing w:before="4"/>
        <w:rPr>
          <w:b/>
          <w:sz w:val="16"/>
        </w:rPr>
      </w:pPr>
    </w:p>
    <w:p w14:paraId="06407271" w14:textId="77777777" w:rsidR="008D6F2E" w:rsidRDefault="008D6F2E">
      <w:pPr>
        <w:rPr>
          <w:sz w:val="16"/>
        </w:rPr>
        <w:sectPr w:rsidR="008D6F2E">
          <w:pgSz w:w="12240" w:h="15840"/>
          <w:pgMar w:top="2900" w:right="1000" w:bottom="2180" w:left="980" w:header="847" w:footer="1984" w:gutter="0"/>
          <w:cols w:space="720"/>
        </w:sectPr>
      </w:pPr>
    </w:p>
    <w:p w14:paraId="717306D4" w14:textId="77777777" w:rsidR="008D6F2E" w:rsidRDefault="009B56BB">
      <w:pPr>
        <w:pStyle w:val="BodyText"/>
        <w:spacing w:before="62" w:line="237" w:lineRule="auto"/>
        <w:ind w:left="217" w:right="33"/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‐Soyadı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Student’s</w:t>
      </w:r>
      <w:r>
        <w:rPr>
          <w:spacing w:val="-10"/>
        </w:rPr>
        <w:t xml:space="preserve"> </w:t>
      </w:r>
      <w:r>
        <w:t>Name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urname)</w:t>
      </w:r>
    </w:p>
    <w:p w14:paraId="183A9E55" w14:textId="77777777" w:rsidR="008D6F2E" w:rsidRDefault="009B56BB">
      <w:pPr>
        <w:pStyle w:val="BodyText"/>
        <w:spacing w:line="231" w:lineRule="exact"/>
        <w:ind w:left="217"/>
      </w:pPr>
      <w:proofErr w:type="spellStart"/>
      <w:r>
        <w:t>Sınıf</w:t>
      </w:r>
      <w:proofErr w:type="spellEnd"/>
      <w:r>
        <w:rPr>
          <w:spacing w:val="-4"/>
        </w:rPr>
        <w:t xml:space="preserve"> </w:t>
      </w:r>
      <w:proofErr w:type="spellStart"/>
      <w:r>
        <w:t>ve</w:t>
      </w:r>
      <w:proofErr w:type="spellEnd"/>
      <w:r>
        <w:rPr>
          <w:spacing w:val="-6"/>
        </w:rPr>
        <w:t xml:space="preserve"> </w:t>
      </w:r>
      <w:r>
        <w:t>No</w:t>
      </w:r>
    </w:p>
    <w:p w14:paraId="1BD8E292" w14:textId="77777777" w:rsidR="008D6F2E" w:rsidRDefault="009B56BB">
      <w:pPr>
        <w:pStyle w:val="BodyText"/>
        <w:spacing w:line="231" w:lineRule="exact"/>
        <w:ind w:left="217"/>
      </w:pPr>
      <w:r>
        <w:t>(Year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Number)</w:t>
      </w:r>
    </w:p>
    <w:p w14:paraId="6A78BDA6" w14:textId="77777777" w:rsidR="008D6F2E" w:rsidRDefault="009B56BB">
      <w:pPr>
        <w:pStyle w:val="BodyText"/>
        <w:spacing w:before="4"/>
        <w:rPr>
          <w:sz w:val="14"/>
        </w:rPr>
      </w:pPr>
      <w:r>
        <w:br w:type="column"/>
      </w:r>
    </w:p>
    <w:p w14:paraId="35107581" w14:textId="77777777" w:rsidR="008D6F2E" w:rsidRDefault="009B56BB">
      <w:pPr>
        <w:pStyle w:val="BodyText"/>
        <w:spacing w:before="1"/>
        <w:ind w:left="217"/>
      </w:pPr>
      <w:r>
        <w:t>:……………………………………………………………………………………………</w:t>
      </w:r>
    </w:p>
    <w:p w14:paraId="5378946D" w14:textId="77777777" w:rsidR="008D6F2E" w:rsidRDefault="008D6F2E">
      <w:pPr>
        <w:pStyle w:val="BodyText"/>
        <w:rPr>
          <w:sz w:val="18"/>
        </w:rPr>
      </w:pPr>
    </w:p>
    <w:p w14:paraId="53E30D23" w14:textId="77777777" w:rsidR="008D6F2E" w:rsidRDefault="008D6F2E">
      <w:pPr>
        <w:pStyle w:val="BodyText"/>
        <w:spacing w:before="2"/>
        <w:rPr>
          <w:sz w:val="16"/>
        </w:rPr>
      </w:pPr>
    </w:p>
    <w:p w14:paraId="487BD500" w14:textId="77777777" w:rsidR="008D6F2E" w:rsidRDefault="009B56BB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51A7404F" w14:textId="77777777" w:rsidR="008D6F2E" w:rsidRDefault="008D6F2E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2649" w:space="692"/>
            <w:col w:w="6919"/>
          </w:cols>
        </w:sectPr>
      </w:pPr>
    </w:p>
    <w:p w14:paraId="1861389B" w14:textId="77777777" w:rsidR="008D6F2E" w:rsidRDefault="009B56BB">
      <w:pPr>
        <w:pStyle w:val="BodyText"/>
        <w:spacing w:before="60" w:line="231" w:lineRule="exact"/>
        <w:ind w:left="217"/>
      </w:pPr>
      <w:proofErr w:type="spellStart"/>
      <w:r>
        <w:t>Kurumun</w:t>
      </w:r>
      <w:proofErr w:type="spellEnd"/>
      <w:r>
        <w:rPr>
          <w:spacing w:val="-8"/>
        </w:rPr>
        <w:t xml:space="preserve"> </w:t>
      </w:r>
      <w:proofErr w:type="spellStart"/>
      <w:r>
        <w:t>Adı</w:t>
      </w:r>
      <w:proofErr w:type="spellEnd"/>
      <w:r>
        <w:rPr>
          <w:spacing w:val="-5"/>
        </w:rPr>
        <w:t xml:space="preserve"> </w:t>
      </w:r>
      <w:proofErr w:type="spellStart"/>
      <w:r>
        <w:t>ve</w:t>
      </w:r>
      <w:proofErr w:type="spellEnd"/>
      <w:r>
        <w:rPr>
          <w:spacing w:val="-6"/>
        </w:rPr>
        <w:t xml:space="preserve"> </w:t>
      </w:r>
      <w:proofErr w:type="spellStart"/>
      <w:r>
        <w:t>Adresi</w:t>
      </w:r>
      <w:proofErr w:type="spellEnd"/>
    </w:p>
    <w:p w14:paraId="64C5433C" w14:textId="77777777" w:rsidR="008D6F2E" w:rsidRDefault="009B56BB">
      <w:pPr>
        <w:pStyle w:val="BodyText"/>
        <w:spacing w:line="231" w:lineRule="exact"/>
        <w:ind w:left="217"/>
      </w:pPr>
      <w:r>
        <w:t>(Name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ddres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any)</w:t>
      </w:r>
    </w:p>
    <w:p w14:paraId="7EB14616" w14:textId="77777777" w:rsidR="008D6F2E" w:rsidRDefault="008D6F2E">
      <w:pPr>
        <w:pStyle w:val="BodyText"/>
        <w:spacing w:before="5"/>
        <w:rPr>
          <w:sz w:val="15"/>
        </w:rPr>
      </w:pPr>
    </w:p>
    <w:p w14:paraId="71DAAC68" w14:textId="77777777" w:rsidR="008D6F2E" w:rsidRDefault="009B56BB">
      <w:pPr>
        <w:pStyle w:val="BodyText"/>
        <w:spacing w:line="231" w:lineRule="exact"/>
        <w:ind w:left="217"/>
      </w:pPr>
      <w:proofErr w:type="spellStart"/>
      <w:r>
        <w:t>Staj</w:t>
      </w:r>
      <w:proofErr w:type="spellEnd"/>
      <w:r>
        <w:rPr>
          <w:spacing w:val="-7"/>
        </w:rPr>
        <w:t xml:space="preserve"> </w:t>
      </w:r>
      <w:proofErr w:type="spellStart"/>
      <w:r>
        <w:t>Başlayış</w:t>
      </w:r>
      <w:proofErr w:type="spellEnd"/>
      <w:r>
        <w:rPr>
          <w:spacing w:val="-6"/>
        </w:rPr>
        <w:t xml:space="preserve"> </w:t>
      </w:r>
      <w:proofErr w:type="spellStart"/>
      <w:r>
        <w:t>ve</w:t>
      </w:r>
      <w:proofErr w:type="spellEnd"/>
      <w:r>
        <w:rPr>
          <w:spacing w:val="-7"/>
        </w:rPr>
        <w:t xml:space="preserve"> </w:t>
      </w:r>
      <w:proofErr w:type="spellStart"/>
      <w:r>
        <w:t>Bitiş</w:t>
      </w:r>
      <w:proofErr w:type="spellEnd"/>
      <w:r>
        <w:rPr>
          <w:spacing w:val="-7"/>
        </w:rPr>
        <w:t xml:space="preserve"> </w:t>
      </w:r>
      <w:proofErr w:type="spellStart"/>
      <w:r>
        <w:t>Tarihleri</w:t>
      </w:r>
      <w:proofErr w:type="spellEnd"/>
    </w:p>
    <w:p w14:paraId="6D14F9B4" w14:textId="77777777" w:rsidR="008D6F2E" w:rsidRDefault="009B56BB">
      <w:pPr>
        <w:pStyle w:val="BodyText"/>
        <w:spacing w:line="231" w:lineRule="exact"/>
        <w:ind w:left="217"/>
      </w:pPr>
      <w:r>
        <w:t>(Starting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nding</w:t>
      </w:r>
      <w:r>
        <w:rPr>
          <w:spacing w:val="-6"/>
        </w:rPr>
        <w:t xml:space="preserve"> </w:t>
      </w:r>
      <w:r>
        <w:t>Dates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ractice)</w:t>
      </w:r>
    </w:p>
    <w:p w14:paraId="58BC6C32" w14:textId="77777777" w:rsidR="008D6F2E" w:rsidRDefault="009B56BB">
      <w:pPr>
        <w:pStyle w:val="BodyText"/>
        <w:spacing w:before="60" w:line="231" w:lineRule="exact"/>
        <w:ind w:left="217"/>
      </w:pPr>
      <w:r>
        <w:br w:type="column"/>
      </w:r>
      <w:r>
        <w:t>:……………………………………………………………………………………………</w:t>
      </w:r>
    </w:p>
    <w:p w14:paraId="4F8F931A" w14:textId="77777777" w:rsidR="008D6F2E" w:rsidRDefault="009B56BB">
      <w:pPr>
        <w:pStyle w:val="BodyText"/>
        <w:spacing w:line="231" w:lineRule="exact"/>
        <w:ind w:left="217"/>
      </w:pPr>
      <w:r>
        <w:t>…………………………………………………………………………………………….</w:t>
      </w:r>
    </w:p>
    <w:p w14:paraId="520B3D96" w14:textId="77777777" w:rsidR="008D6F2E" w:rsidRDefault="008D6F2E">
      <w:pPr>
        <w:pStyle w:val="BodyText"/>
        <w:spacing w:before="10"/>
        <w:rPr>
          <w:sz w:val="24"/>
        </w:rPr>
      </w:pPr>
    </w:p>
    <w:p w14:paraId="144687F9" w14:textId="77777777" w:rsidR="008D6F2E" w:rsidRDefault="009B56BB">
      <w:pPr>
        <w:pStyle w:val="BodyText"/>
        <w:spacing w:before="1"/>
        <w:ind w:left="217"/>
      </w:pPr>
      <w:r>
        <w:t>:……………………………………………………………………………………………</w:t>
      </w:r>
    </w:p>
    <w:p w14:paraId="70DB252F" w14:textId="77777777" w:rsidR="008D6F2E" w:rsidRDefault="008D6F2E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3196" w:space="145"/>
            <w:col w:w="6919"/>
          </w:cols>
        </w:sectPr>
      </w:pPr>
    </w:p>
    <w:p w14:paraId="222E7217" w14:textId="77777777" w:rsidR="008D6F2E" w:rsidRDefault="008D6F2E">
      <w:pPr>
        <w:pStyle w:val="BodyText"/>
        <w:spacing w:before="6"/>
        <w:rPr>
          <w:sz w:val="10"/>
        </w:rPr>
      </w:pPr>
    </w:p>
    <w:p w14:paraId="6ADB9320" w14:textId="045F8B95" w:rsidR="00E33369" w:rsidRPr="00E33369" w:rsidRDefault="00E33369" w:rsidP="00E33369">
      <w:pPr>
        <w:pStyle w:val="BodyText"/>
      </w:pPr>
      <w:r>
        <w:t xml:space="preserve">     </w:t>
      </w:r>
      <w:proofErr w:type="spellStart"/>
      <w:r w:rsidRPr="00E33369">
        <w:t>Bölümümüz</w:t>
      </w:r>
      <w:proofErr w:type="spellEnd"/>
      <w:r w:rsidRPr="00E33369">
        <w:t xml:space="preserve"> </w:t>
      </w:r>
      <w:proofErr w:type="spellStart"/>
      <w:r w:rsidRPr="00E33369">
        <w:t>zorunlu</w:t>
      </w:r>
      <w:proofErr w:type="spellEnd"/>
      <w:r w:rsidRPr="00E33369">
        <w:t xml:space="preserve"> </w:t>
      </w:r>
      <w:proofErr w:type="spellStart"/>
      <w:r w:rsidRPr="00E33369">
        <w:t>staj</w:t>
      </w:r>
      <w:proofErr w:type="spellEnd"/>
      <w:r w:rsidRPr="00E33369">
        <w:t xml:space="preserve"> </w:t>
      </w:r>
      <w:proofErr w:type="spellStart"/>
      <w:r w:rsidRPr="00E33369">
        <w:t>süresi</w:t>
      </w:r>
      <w:proofErr w:type="spellEnd"/>
      <w:r w:rsidRPr="00E33369">
        <w:t xml:space="preserve"> her </w:t>
      </w:r>
      <w:proofErr w:type="spellStart"/>
      <w:r w:rsidRPr="00E33369">
        <w:t>bir</w:t>
      </w:r>
      <w:proofErr w:type="spellEnd"/>
      <w:r w:rsidRPr="00E33369">
        <w:t xml:space="preserve"> </w:t>
      </w:r>
      <w:proofErr w:type="spellStart"/>
      <w:r w:rsidRPr="00E33369">
        <w:t>staj</w:t>
      </w:r>
      <w:proofErr w:type="spellEnd"/>
      <w:r w:rsidRPr="00E33369">
        <w:t xml:space="preserve"> </w:t>
      </w:r>
      <w:proofErr w:type="spellStart"/>
      <w:r w:rsidRPr="00E33369">
        <w:t>dönemi</w:t>
      </w:r>
      <w:proofErr w:type="spellEnd"/>
      <w:r w:rsidRPr="00E33369">
        <w:t xml:space="preserve"> </w:t>
      </w:r>
      <w:proofErr w:type="spellStart"/>
      <w:r w:rsidRPr="00E33369">
        <w:t>için</w:t>
      </w:r>
      <w:proofErr w:type="spellEnd"/>
      <w:r w:rsidRPr="00E33369">
        <w:t xml:space="preserve"> </w:t>
      </w:r>
      <w:r w:rsidR="001E6759">
        <w:rPr>
          <w:b/>
        </w:rPr>
        <w:t>2</w:t>
      </w:r>
      <w:r w:rsidRPr="00E33369">
        <w:rPr>
          <w:b/>
        </w:rPr>
        <w:t>0</w:t>
      </w:r>
      <w:r w:rsidRPr="00E33369">
        <w:t xml:space="preserve"> </w:t>
      </w:r>
      <w:proofErr w:type="spellStart"/>
      <w:r w:rsidRPr="00E33369">
        <w:t>işgünüdür</w:t>
      </w:r>
      <w:proofErr w:type="spellEnd"/>
      <w:r w:rsidRPr="00E33369">
        <w:t xml:space="preserve">. </w:t>
      </w:r>
    </w:p>
    <w:p w14:paraId="04A82A5D" w14:textId="01F68E31" w:rsidR="00E33369" w:rsidRPr="00E33369" w:rsidRDefault="00E33369" w:rsidP="00E33369">
      <w:pPr>
        <w:pStyle w:val="BodyText"/>
      </w:pPr>
      <w:r>
        <w:t xml:space="preserve">     </w:t>
      </w:r>
      <w:r w:rsidR="00A13AD8">
        <w:t>The minimum</w:t>
      </w:r>
      <w:r w:rsidRPr="00E33369">
        <w:t xml:space="preserve"> duration of summer practice is </w:t>
      </w:r>
      <w:r w:rsidR="001E6759">
        <w:rPr>
          <w:b/>
        </w:rPr>
        <w:t>2</w:t>
      </w:r>
      <w:r w:rsidRPr="00E33369">
        <w:rPr>
          <w:b/>
        </w:rPr>
        <w:t xml:space="preserve">0 </w:t>
      </w:r>
      <w:r w:rsidRPr="00E33369">
        <w:t>workdays per summer practice term.</w:t>
      </w:r>
    </w:p>
    <w:p w14:paraId="426DEF74" w14:textId="77777777" w:rsidR="008D6F2E" w:rsidRDefault="008D6F2E">
      <w:pPr>
        <w:pStyle w:val="BodyText"/>
        <w:rPr>
          <w:sz w:val="22"/>
        </w:rPr>
      </w:pPr>
    </w:p>
    <w:p w14:paraId="0E87FB6D" w14:textId="77777777" w:rsidR="008D6F2E" w:rsidRDefault="009B56BB">
      <w:pPr>
        <w:pStyle w:val="Heading2"/>
        <w:spacing w:after="2"/>
        <w:ind w:left="2198" w:right="2198"/>
      </w:pPr>
      <w:proofErr w:type="spellStart"/>
      <w:r>
        <w:t>Staj</w:t>
      </w:r>
      <w:proofErr w:type="spellEnd"/>
      <w:r>
        <w:rPr>
          <w:spacing w:val="-9"/>
        </w:rPr>
        <w:t xml:space="preserve"> </w:t>
      </w:r>
      <w:proofErr w:type="spellStart"/>
      <w:r>
        <w:t>Başarı</w:t>
      </w:r>
      <w:proofErr w:type="spellEnd"/>
      <w:r>
        <w:rPr>
          <w:spacing w:val="-8"/>
        </w:rPr>
        <w:t xml:space="preserve"> </w:t>
      </w:r>
      <w:proofErr w:type="spellStart"/>
      <w:r>
        <w:t>Derecesi</w:t>
      </w:r>
      <w:proofErr w:type="spellEnd"/>
      <w:r>
        <w:rPr>
          <w:spacing w:val="-5"/>
        </w:rPr>
        <w:t xml:space="preserve"> </w:t>
      </w:r>
      <w:r>
        <w:t>/</w:t>
      </w:r>
      <w:r>
        <w:rPr>
          <w:spacing w:val="-8"/>
        </w:rPr>
        <w:t xml:space="preserve"> </w:t>
      </w:r>
      <w:r>
        <w:t>Summer</w:t>
      </w:r>
      <w:r>
        <w:rPr>
          <w:spacing w:val="-7"/>
        </w:rPr>
        <w:t xml:space="preserve"> </w:t>
      </w:r>
      <w:r>
        <w:t>Practice</w:t>
      </w:r>
      <w:r>
        <w:rPr>
          <w:spacing w:val="-7"/>
        </w:rPr>
        <w:t xml:space="preserve"> </w:t>
      </w:r>
      <w:r>
        <w:t>Evaluation</w:t>
      </w: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1"/>
        <w:gridCol w:w="6684"/>
      </w:tblGrid>
      <w:tr w:rsidR="008D6F2E" w14:paraId="5E53F34E" w14:textId="77777777">
        <w:trPr>
          <w:trHeight w:val="458"/>
        </w:trPr>
        <w:tc>
          <w:tcPr>
            <w:tcW w:w="3341" w:type="dxa"/>
          </w:tcPr>
          <w:p w14:paraId="11C5469D" w14:textId="77777777" w:rsidR="008D6F2E" w:rsidRDefault="009B56BB">
            <w:pPr>
              <w:pStyle w:val="TableParagraph"/>
              <w:spacing w:line="228" w:lineRule="exact"/>
              <w:ind w:left="356" w:right="348"/>
              <w:jc w:val="center"/>
              <w:rPr>
                <w:sz w:val="19"/>
              </w:rPr>
            </w:pPr>
            <w:proofErr w:type="spellStart"/>
            <w:r>
              <w:rPr>
                <w:sz w:val="19"/>
              </w:rPr>
              <w:t>Staj</w:t>
            </w:r>
            <w:proofErr w:type="spellEnd"/>
            <w:r>
              <w:rPr>
                <w:spacing w:val="-8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Yaptığı</w:t>
            </w:r>
            <w:proofErr w:type="spellEnd"/>
            <w:r>
              <w:rPr>
                <w:spacing w:val="-6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Bölüm</w:t>
            </w:r>
            <w:proofErr w:type="spellEnd"/>
          </w:p>
          <w:p w14:paraId="5832A97C" w14:textId="77777777" w:rsidR="008D6F2E" w:rsidRDefault="009B56BB">
            <w:pPr>
              <w:pStyle w:val="TableParagraph"/>
              <w:spacing w:line="211" w:lineRule="exact"/>
              <w:ind w:left="358" w:right="348"/>
              <w:jc w:val="center"/>
              <w:rPr>
                <w:sz w:val="19"/>
              </w:rPr>
            </w:pPr>
            <w:r>
              <w:rPr>
                <w:sz w:val="19"/>
              </w:rPr>
              <w:t>(Department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Summer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Practice)</w:t>
            </w:r>
          </w:p>
        </w:tc>
        <w:tc>
          <w:tcPr>
            <w:tcW w:w="6684" w:type="dxa"/>
          </w:tcPr>
          <w:p w14:paraId="2A9CD995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D6F2E" w14:paraId="21CCAF20" w14:textId="77777777">
        <w:trPr>
          <w:trHeight w:val="458"/>
        </w:trPr>
        <w:tc>
          <w:tcPr>
            <w:tcW w:w="3341" w:type="dxa"/>
          </w:tcPr>
          <w:p w14:paraId="55A9F0CB" w14:textId="77777777" w:rsidR="008D6F2E" w:rsidRDefault="009B56BB">
            <w:pPr>
              <w:pStyle w:val="TableParagraph"/>
              <w:spacing w:line="228" w:lineRule="exact"/>
              <w:ind w:left="357" w:right="348"/>
              <w:jc w:val="center"/>
              <w:rPr>
                <w:sz w:val="19"/>
              </w:rPr>
            </w:pPr>
            <w:proofErr w:type="spellStart"/>
            <w:r>
              <w:rPr>
                <w:sz w:val="19"/>
              </w:rPr>
              <w:t>Staj</w:t>
            </w:r>
            <w:proofErr w:type="spellEnd"/>
            <w:r>
              <w:rPr>
                <w:spacing w:val="-6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Süresi</w:t>
            </w:r>
            <w:proofErr w:type="spellEnd"/>
          </w:p>
          <w:p w14:paraId="73878671" w14:textId="77777777" w:rsidR="008D6F2E" w:rsidRDefault="009B56BB">
            <w:pPr>
              <w:pStyle w:val="TableParagraph"/>
              <w:spacing w:line="211" w:lineRule="exact"/>
              <w:ind w:left="357" w:right="348"/>
              <w:jc w:val="center"/>
              <w:rPr>
                <w:sz w:val="19"/>
              </w:rPr>
            </w:pPr>
            <w:r>
              <w:rPr>
                <w:sz w:val="19"/>
              </w:rPr>
              <w:t>(Duration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Practice)</w:t>
            </w:r>
          </w:p>
        </w:tc>
        <w:tc>
          <w:tcPr>
            <w:tcW w:w="6684" w:type="dxa"/>
          </w:tcPr>
          <w:p w14:paraId="313D9011" w14:textId="77777777" w:rsidR="008D6F2E" w:rsidRDefault="009B56BB">
            <w:pPr>
              <w:pStyle w:val="TableParagraph"/>
              <w:spacing w:before="111"/>
              <w:ind w:left="101"/>
              <w:rPr>
                <w:sz w:val="19"/>
              </w:rPr>
            </w:pPr>
            <w:r>
              <w:rPr>
                <w:sz w:val="19"/>
              </w:rPr>
              <w:t>………</w:t>
            </w:r>
            <w:r>
              <w:rPr>
                <w:spacing w:val="-8"/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işgünü</w:t>
            </w:r>
            <w:proofErr w:type="spellEnd"/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/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workdays</w:t>
            </w:r>
          </w:p>
        </w:tc>
      </w:tr>
      <w:tr w:rsidR="008D6F2E" w14:paraId="56631E04" w14:textId="77777777">
        <w:trPr>
          <w:trHeight w:val="946"/>
        </w:trPr>
        <w:tc>
          <w:tcPr>
            <w:tcW w:w="3341" w:type="dxa"/>
          </w:tcPr>
          <w:p w14:paraId="44671506" w14:textId="77777777" w:rsidR="008D6F2E" w:rsidRDefault="008D6F2E">
            <w:pPr>
              <w:pStyle w:val="TableParagraph"/>
              <w:rPr>
                <w:b/>
                <w:sz w:val="18"/>
              </w:rPr>
            </w:pPr>
          </w:p>
          <w:p w14:paraId="419E5C13" w14:textId="77777777" w:rsidR="008D6F2E" w:rsidRDefault="009B56BB">
            <w:pPr>
              <w:pStyle w:val="TableParagraph"/>
              <w:spacing w:before="137"/>
              <w:ind w:left="830"/>
              <w:rPr>
                <w:sz w:val="19"/>
              </w:rPr>
            </w:pPr>
            <w:proofErr w:type="spellStart"/>
            <w:r>
              <w:rPr>
                <w:sz w:val="19"/>
              </w:rPr>
              <w:t>Düşünceler</w:t>
            </w:r>
            <w:proofErr w:type="spellEnd"/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/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Remarks</w:t>
            </w:r>
          </w:p>
        </w:tc>
        <w:tc>
          <w:tcPr>
            <w:tcW w:w="6684" w:type="dxa"/>
          </w:tcPr>
          <w:p w14:paraId="733F1705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3835B64" w14:textId="77777777" w:rsidR="008D6F2E" w:rsidRDefault="008D6F2E">
      <w:pPr>
        <w:pStyle w:val="BodyText"/>
        <w:spacing w:before="3" w:after="1"/>
        <w:rPr>
          <w:b/>
          <w:sz w:val="22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1"/>
        <w:gridCol w:w="2227"/>
        <w:gridCol w:w="2228"/>
        <w:gridCol w:w="2227"/>
      </w:tblGrid>
      <w:tr w:rsidR="008D6F2E" w14:paraId="2AB204E5" w14:textId="77777777">
        <w:trPr>
          <w:trHeight w:val="540"/>
        </w:trPr>
        <w:tc>
          <w:tcPr>
            <w:tcW w:w="3341" w:type="dxa"/>
          </w:tcPr>
          <w:p w14:paraId="5155E04C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27" w:type="dxa"/>
          </w:tcPr>
          <w:p w14:paraId="668A9CB2" w14:textId="77777777" w:rsidR="008D6F2E" w:rsidRDefault="009B56BB">
            <w:pPr>
              <w:pStyle w:val="TableParagraph"/>
              <w:spacing w:before="41" w:line="237" w:lineRule="auto"/>
              <w:ind w:left="358" w:right="335" w:firstLine="276"/>
              <w:rPr>
                <w:sz w:val="19"/>
              </w:rPr>
            </w:pPr>
            <w:r>
              <w:rPr>
                <w:sz w:val="19"/>
              </w:rPr>
              <w:t xml:space="preserve">Devam </w:t>
            </w:r>
            <w:proofErr w:type="spellStart"/>
            <w:r>
              <w:rPr>
                <w:sz w:val="19"/>
              </w:rPr>
              <w:t>Notu</w:t>
            </w:r>
            <w:proofErr w:type="spellEnd"/>
            <w:r>
              <w:rPr>
                <w:spacing w:val="1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(Attendanc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Grade)</w:t>
            </w:r>
          </w:p>
        </w:tc>
        <w:tc>
          <w:tcPr>
            <w:tcW w:w="2228" w:type="dxa"/>
          </w:tcPr>
          <w:p w14:paraId="6EAA57BD" w14:textId="77777777" w:rsidR="008D6F2E" w:rsidRDefault="009B56BB">
            <w:pPr>
              <w:pStyle w:val="TableParagraph"/>
              <w:spacing w:before="41" w:line="237" w:lineRule="auto"/>
              <w:ind w:left="306" w:right="288" w:firstLine="362"/>
              <w:rPr>
                <w:sz w:val="19"/>
              </w:rPr>
            </w:pPr>
            <w:proofErr w:type="spellStart"/>
            <w:r>
              <w:rPr>
                <w:sz w:val="19"/>
              </w:rPr>
              <w:t>Başarı</w:t>
            </w:r>
            <w:proofErr w:type="spellEnd"/>
            <w:r>
              <w:rPr>
                <w:sz w:val="19"/>
              </w:rPr>
              <w:t xml:space="preserve"> </w:t>
            </w:r>
            <w:proofErr w:type="spellStart"/>
            <w:r>
              <w:rPr>
                <w:sz w:val="19"/>
              </w:rPr>
              <w:t>Notu</w:t>
            </w:r>
            <w:proofErr w:type="spellEnd"/>
            <w:r>
              <w:rPr>
                <w:spacing w:val="1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(Performance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pacing w:val="-1"/>
                <w:sz w:val="19"/>
              </w:rPr>
              <w:t>Grade)</w:t>
            </w:r>
          </w:p>
        </w:tc>
        <w:tc>
          <w:tcPr>
            <w:tcW w:w="2227" w:type="dxa"/>
          </w:tcPr>
          <w:p w14:paraId="17F4F043" w14:textId="77777777" w:rsidR="008D6F2E" w:rsidRDefault="009B56BB">
            <w:pPr>
              <w:pStyle w:val="TableParagraph"/>
              <w:spacing w:before="41" w:line="237" w:lineRule="auto"/>
              <w:ind w:left="727" w:right="654" w:hanging="44"/>
              <w:rPr>
                <w:sz w:val="19"/>
              </w:rPr>
            </w:pPr>
            <w:proofErr w:type="spellStart"/>
            <w:r>
              <w:rPr>
                <w:spacing w:val="-1"/>
                <w:sz w:val="19"/>
              </w:rPr>
              <w:t>Düşünceler</w:t>
            </w:r>
            <w:proofErr w:type="spellEnd"/>
            <w:r>
              <w:rPr>
                <w:spacing w:val="-40"/>
                <w:sz w:val="19"/>
              </w:rPr>
              <w:t xml:space="preserve"> </w:t>
            </w:r>
            <w:r>
              <w:rPr>
                <w:sz w:val="19"/>
              </w:rPr>
              <w:t>(Remarks)</w:t>
            </w:r>
          </w:p>
        </w:tc>
      </w:tr>
      <w:tr w:rsidR="008D6F2E" w14:paraId="5ED11AC0" w14:textId="77777777">
        <w:trPr>
          <w:trHeight w:val="405"/>
        </w:trPr>
        <w:tc>
          <w:tcPr>
            <w:tcW w:w="3341" w:type="dxa"/>
          </w:tcPr>
          <w:p w14:paraId="0A7294C5" w14:textId="77777777" w:rsidR="008D6F2E" w:rsidRDefault="009B56BB">
            <w:pPr>
              <w:pStyle w:val="TableParagraph"/>
              <w:spacing w:before="86"/>
              <w:ind w:left="1079"/>
              <w:rPr>
                <w:sz w:val="19"/>
              </w:rPr>
            </w:pPr>
            <w:proofErr w:type="spellStart"/>
            <w:r>
              <w:rPr>
                <w:sz w:val="19"/>
              </w:rPr>
              <w:t>Notlar</w:t>
            </w:r>
            <w:proofErr w:type="spellEnd"/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/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z w:val="19"/>
              </w:rPr>
              <w:t>Grades</w:t>
            </w:r>
          </w:p>
        </w:tc>
        <w:tc>
          <w:tcPr>
            <w:tcW w:w="2227" w:type="dxa"/>
          </w:tcPr>
          <w:p w14:paraId="68C1F94B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28" w:type="dxa"/>
          </w:tcPr>
          <w:p w14:paraId="7485A722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27" w:type="dxa"/>
          </w:tcPr>
          <w:p w14:paraId="4669AAFA" w14:textId="77777777" w:rsidR="008D6F2E" w:rsidRDefault="008D6F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6FC211A" w14:textId="77777777" w:rsidR="008D6F2E" w:rsidRDefault="009B56BB">
      <w:pPr>
        <w:spacing w:before="42"/>
        <w:ind w:left="217"/>
        <w:rPr>
          <w:sz w:val="15"/>
        </w:rPr>
      </w:pPr>
      <w:r>
        <w:rPr>
          <w:sz w:val="15"/>
        </w:rPr>
        <w:t>NOTLAR</w:t>
      </w:r>
      <w:r>
        <w:rPr>
          <w:spacing w:val="-2"/>
          <w:sz w:val="15"/>
        </w:rPr>
        <w:t xml:space="preserve"> </w:t>
      </w:r>
      <w:r>
        <w:rPr>
          <w:sz w:val="15"/>
        </w:rPr>
        <w:t xml:space="preserve">/ GRADES: </w:t>
      </w:r>
      <w:r>
        <w:rPr>
          <w:b/>
          <w:sz w:val="15"/>
        </w:rPr>
        <w:t>A</w:t>
      </w:r>
      <w:r>
        <w:rPr>
          <w:b/>
          <w:spacing w:val="-1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proofErr w:type="spellStart"/>
      <w:r>
        <w:rPr>
          <w:sz w:val="15"/>
        </w:rPr>
        <w:t>Pekiyi</w:t>
      </w:r>
      <w:proofErr w:type="spellEnd"/>
      <w:r>
        <w:rPr>
          <w:sz w:val="15"/>
        </w:rPr>
        <w:t xml:space="preserve"> /</w:t>
      </w:r>
      <w:r>
        <w:rPr>
          <w:spacing w:val="-1"/>
          <w:sz w:val="15"/>
        </w:rPr>
        <w:t xml:space="preserve"> </w:t>
      </w:r>
      <w:r>
        <w:rPr>
          <w:sz w:val="15"/>
        </w:rPr>
        <w:t xml:space="preserve">Excellent; </w:t>
      </w:r>
      <w:r>
        <w:rPr>
          <w:b/>
          <w:sz w:val="15"/>
        </w:rPr>
        <w:t>B</w:t>
      </w:r>
      <w:r>
        <w:rPr>
          <w:b/>
          <w:spacing w:val="-1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r>
        <w:rPr>
          <w:sz w:val="15"/>
        </w:rPr>
        <w:t>İyi</w:t>
      </w:r>
      <w:r>
        <w:rPr>
          <w:spacing w:val="-1"/>
          <w:sz w:val="15"/>
        </w:rPr>
        <w:t xml:space="preserve"> </w:t>
      </w:r>
      <w:r>
        <w:rPr>
          <w:sz w:val="15"/>
        </w:rPr>
        <w:t>/</w:t>
      </w:r>
      <w:r>
        <w:rPr>
          <w:spacing w:val="-1"/>
          <w:sz w:val="15"/>
        </w:rPr>
        <w:t xml:space="preserve"> </w:t>
      </w:r>
      <w:r>
        <w:rPr>
          <w:sz w:val="15"/>
        </w:rPr>
        <w:t xml:space="preserve">Good; </w:t>
      </w:r>
      <w:r>
        <w:rPr>
          <w:b/>
          <w:sz w:val="15"/>
        </w:rPr>
        <w:t>C</w:t>
      </w:r>
      <w:r>
        <w:rPr>
          <w:b/>
          <w:spacing w:val="-1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r>
        <w:rPr>
          <w:sz w:val="15"/>
        </w:rPr>
        <w:t>Orta</w:t>
      </w:r>
      <w:r>
        <w:rPr>
          <w:spacing w:val="-1"/>
          <w:sz w:val="15"/>
        </w:rPr>
        <w:t xml:space="preserve"> </w:t>
      </w:r>
      <w:r>
        <w:rPr>
          <w:sz w:val="15"/>
        </w:rPr>
        <w:t>/</w:t>
      </w:r>
      <w:r>
        <w:rPr>
          <w:spacing w:val="-1"/>
          <w:sz w:val="15"/>
        </w:rPr>
        <w:t xml:space="preserve"> </w:t>
      </w:r>
      <w:r>
        <w:rPr>
          <w:sz w:val="15"/>
        </w:rPr>
        <w:t>Fair;</w:t>
      </w:r>
      <w:r>
        <w:rPr>
          <w:spacing w:val="-1"/>
          <w:sz w:val="15"/>
        </w:rPr>
        <w:t xml:space="preserve"> </w:t>
      </w:r>
      <w:r>
        <w:rPr>
          <w:b/>
          <w:sz w:val="15"/>
        </w:rPr>
        <w:t>D</w:t>
      </w:r>
      <w:r>
        <w:rPr>
          <w:b/>
          <w:spacing w:val="2"/>
          <w:sz w:val="15"/>
        </w:rPr>
        <w:t xml:space="preserve"> </w:t>
      </w:r>
      <w:r>
        <w:rPr>
          <w:sz w:val="15"/>
        </w:rPr>
        <w:t>=</w:t>
      </w:r>
      <w:r>
        <w:rPr>
          <w:spacing w:val="-1"/>
          <w:sz w:val="15"/>
        </w:rPr>
        <w:t xml:space="preserve"> </w:t>
      </w:r>
      <w:proofErr w:type="spellStart"/>
      <w:r>
        <w:rPr>
          <w:sz w:val="15"/>
        </w:rPr>
        <w:t>Zayıf</w:t>
      </w:r>
      <w:proofErr w:type="spellEnd"/>
      <w:r>
        <w:rPr>
          <w:spacing w:val="-1"/>
          <w:sz w:val="15"/>
        </w:rPr>
        <w:t xml:space="preserve"> </w:t>
      </w:r>
      <w:r>
        <w:rPr>
          <w:sz w:val="15"/>
        </w:rPr>
        <w:t>/</w:t>
      </w:r>
      <w:r>
        <w:rPr>
          <w:spacing w:val="-1"/>
          <w:sz w:val="15"/>
        </w:rPr>
        <w:t xml:space="preserve"> </w:t>
      </w:r>
      <w:r>
        <w:rPr>
          <w:sz w:val="15"/>
        </w:rPr>
        <w:t>Poor;</w:t>
      </w:r>
      <w:r>
        <w:rPr>
          <w:spacing w:val="-2"/>
          <w:sz w:val="15"/>
        </w:rPr>
        <w:t xml:space="preserve"> </w:t>
      </w:r>
      <w:r>
        <w:rPr>
          <w:b/>
          <w:sz w:val="15"/>
        </w:rPr>
        <w:t>F</w:t>
      </w:r>
      <w:r>
        <w:rPr>
          <w:b/>
          <w:spacing w:val="1"/>
          <w:sz w:val="15"/>
        </w:rPr>
        <w:t xml:space="preserve"> </w:t>
      </w:r>
      <w:r>
        <w:rPr>
          <w:sz w:val="15"/>
        </w:rPr>
        <w:t xml:space="preserve">= </w:t>
      </w:r>
      <w:proofErr w:type="spellStart"/>
      <w:r>
        <w:rPr>
          <w:sz w:val="15"/>
        </w:rPr>
        <w:t>Başarısız</w:t>
      </w:r>
      <w:proofErr w:type="spellEnd"/>
      <w:r>
        <w:rPr>
          <w:sz w:val="15"/>
        </w:rPr>
        <w:t xml:space="preserve"> /</w:t>
      </w:r>
      <w:r>
        <w:rPr>
          <w:spacing w:val="-1"/>
          <w:sz w:val="15"/>
        </w:rPr>
        <w:t xml:space="preserve"> </w:t>
      </w:r>
      <w:r>
        <w:rPr>
          <w:sz w:val="15"/>
        </w:rPr>
        <w:t>Unsatisfactory</w:t>
      </w:r>
    </w:p>
    <w:p w14:paraId="618EA4C1" w14:textId="77777777" w:rsidR="008D6F2E" w:rsidRDefault="009B56BB">
      <w:pPr>
        <w:pStyle w:val="BodyText"/>
        <w:tabs>
          <w:tab w:val="left" w:pos="5289"/>
        </w:tabs>
        <w:spacing w:before="113" w:line="231" w:lineRule="exact"/>
        <w:ind w:left="217"/>
      </w:pPr>
      <w:proofErr w:type="spellStart"/>
      <w:r>
        <w:t>Yetkili</w:t>
      </w:r>
      <w:proofErr w:type="spellEnd"/>
      <w:r>
        <w:rPr>
          <w:spacing w:val="-7"/>
        </w:rPr>
        <w:t xml:space="preserve"> </w:t>
      </w:r>
      <w:proofErr w:type="spellStart"/>
      <w:r>
        <w:t>Amirin</w:t>
      </w:r>
      <w:proofErr w:type="spellEnd"/>
      <w:r>
        <w:rPr>
          <w:spacing w:val="-6"/>
        </w:rPr>
        <w:t xml:space="preserve"> </w:t>
      </w:r>
      <w:r>
        <w:t>Ünvanı,</w:t>
      </w:r>
      <w:r>
        <w:rPr>
          <w:spacing w:val="-7"/>
        </w:rPr>
        <w:t xml:space="preserve"> </w:t>
      </w:r>
      <w:proofErr w:type="spellStart"/>
      <w:r>
        <w:t>Adı</w:t>
      </w:r>
      <w:proofErr w:type="spellEnd"/>
      <w:r>
        <w:t>,</w:t>
      </w:r>
      <w:r>
        <w:rPr>
          <w:spacing w:val="-8"/>
        </w:rPr>
        <w:t xml:space="preserve"> </w:t>
      </w:r>
      <w:proofErr w:type="spellStart"/>
      <w:r>
        <w:t>Soyadı</w:t>
      </w:r>
      <w:proofErr w:type="spellEnd"/>
      <w:r>
        <w:rPr>
          <w:spacing w:val="-5"/>
        </w:rPr>
        <w:t xml:space="preserve"> </w:t>
      </w:r>
      <w:r>
        <w:t>/Titl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am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upervisor</w:t>
      </w:r>
      <w:r>
        <w:tab/>
        <w:t>:</w:t>
      </w:r>
    </w:p>
    <w:p w14:paraId="385376CD" w14:textId="77777777" w:rsidR="008D6F2E" w:rsidRDefault="009B56BB">
      <w:pPr>
        <w:pStyle w:val="BodyText"/>
        <w:tabs>
          <w:tab w:val="left" w:pos="5300"/>
        </w:tabs>
        <w:spacing w:line="229" w:lineRule="exact"/>
        <w:ind w:left="217"/>
      </w:pPr>
      <w:r>
        <w:t>Mühür‐</w:t>
      </w:r>
      <w:proofErr w:type="spellStart"/>
      <w:r>
        <w:t>İmza</w:t>
      </w:r>
      <w:proofErr w:type="spellEnd"/>
      <w:r>
        <w:rPr>
          <w:spacing w:val="-10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Official</w:t>
      </w:r>
      <w:r>
        <w:rPr>
          <w:spacing w:val="-9"/>
        </w:rPr>
        <w:t xml:space="preserve"> </w:t>
      </w:r>
      <w:r>
        <w:t>Stamp‐Signature</w:t>
      </w:r>
      <w:r>
        <w:tab/>
        <w:t>:</w:t>
      </w:r>
    </w:p>
    <w:p w14:paraId="75016585" w14:textId="77777777" w:rsidR="008D6F2E" w:rsidRDefault="009B56BB">
      <w:pPr>
        <w:pStyle w:val="BodyText"/>
        <w:tabs>
          <w:tab w:val="left" w:pos="5294"/>
        </w:tabs>
        <w:spacing w:line="231" w:lineRule="exact"/>
        <w:ind w:left="217"/>
      </w:pPr>
      <w:r>
        <w:t>Tarih/Date</w:t>
      </w:r>
      <w:r>
        <w:tab/>
        <w:t>:</w:t>
      </w:r>
    </w:p>
    <w:p w14:paraId="51A0915B" w14:textId="77777777" w:rsidR="008D6F2E" w:rsidRDefault="009B56BB">
      <w:pPr>
        <w:spacing w:before="90"/>
        <w:ind w:left="217" w:right="214" w:hanging="1"/>
        <w:rPr>
          <w:sz w:val="15"/>
        </w:rPr>
      </w:pPr>
      <w:r>
        <w:rPr>
          <w:sz w:val="15"/>
        </w:rPr>
        <w:t xml:space="preserve">Not: </w:t>
      </w:r>
      <w:proofErr w:type="spellStart"/>
      <w:r>
        <w:rPr>
          <w:sz w:val="15"/>
        </w:rPr>
        <w:t>Staj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itiminde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u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elgeni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doldurularak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birinci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nüshasını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aşağıdaki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adrese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gönderilmesi</w:t>
      </w:r>
      <w:proofErr w:type="spellEnd"/>
      <w:r>
        <w:rPr>
          <w:sz w:val="15"/>
        </w:rPr>
        <w:t xml:space="preserve">, </w:t>
      </w:r>
      <w:proofErr w:type="spellStart"/>
      <w:r>
        <w:rPr>
          <w:sz w:val="15"/>
        </w:rPr>
        <w:t>ikinci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nüshanı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ise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staj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yapılan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kurumda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saklanması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rica</w:t>
      </w:r>
      <w:proofErr w:type="spellEnd"/>
      <w:r>
        <w:rPr>
          <w:sz w:val="15"/>
        </w:rPr>
        <w:t xml:space="preserve"> </w:t>
      </w:r>
      <w:proofErr w:type="spellStart"/>
      <w:r>
        <w:rPr>
          <w:sz w:val="15"/>
        </w:rPr>
        <w:t>olunur</w:t>
      </w:r>
      <w:proofErr w:type="spellEnd"/>
      <w:r>
        <w:rPr>
          <w:sz w:val="15"/>
        </w:rPr>
        <w:t>.</w:t>
      </w:r>
      <w:r>
        <w:rPr>
          <w:spacing w:val="1"/>
          <w:sz w:val="15"/>
        </w:rPr>
        <w:t xml:space="preserve"> </w:t>
      </w:r>
      <w:r>
        <w:rPr>
          <w:sz w:val="15"/>
        </w:rPr>
        <w:t>P.S.:</w:t>
      </w:r>
      <w:r>
        <w:rPr>
          <w:spacing w:val="-2"/>
          <w:sz w:val="15"/>
        </w:rPr>
        <w:t xml:space="preserve"> </w:t>
      </w:r>
      <w:r>
        <w:rPr>
          <w:sz w:val="15"/>
        </w:rPr>
        <w:t>After</w:t>
      </w:r>
      <w:r>
        <w:rPr>
          <w:spacing w:val="1"/>
          <w:sz w:val="15"/>
        </w:rPr>
        <w:t xml:space="preserve"> </w:t>
      </w:r>
      <w:proofErr w:type="gramStart"/>
      <w:r>
        <w:rPr>
          <w:sz w:val="15"/>
        </w:rPr>
        <w:t>filling</w:t>
      </w:r>
      <w:proofErr w:type="gramEnd"/>
      <w:r>
        <w:rPr>
          <w:spacing w:val="1"/>
          <w:sz w:val="15"/>
        </w:rPr>
        <w:t xml:space="preserve"> </w:t>
      </w:r>
      <w:r>
        <w:rPr>
          <w:sz w:val="15"/>
        </w:rPr>
        <w:t>this</w:t>
      </w:r>
      <w:r>
        <w:rPr>
          <w:spacing w:val="-1"/>
          <w:sz w:val="15"/>
        </w:rPr>
        <w:t xml:space="preserve"> </w:t>
      </w:r>
      <w:r>
        <w:rPr>
          <w:sz w:val="15"/>
        </w:rPr>
        <w:t>form,</w:t>
      </w:r>
      <w:r>
        <w:rPr>
          <w:spacing w:val="-1"/>
          <w:sz w:val="15"/>
        </w:rPr>
        <w:t xml:space="preserve"> </w:t>
      </w:r>
      <w:r>
        <w:rPr>
          <w:sz w:val="15"/>
        </w:rPr>
        <w:t>please</w:t>
      </w:r>
      <w:r>
        <w:rPr>
          <w:spacing w:val="-1"/>
          <w:sz w:val="15"/>
        </w:rPr>
        <w:t xml:space="preserve"> </w:t>
      </w:r>
      <w:r>
        <w:rPr>
          <w:sz w:val="15"/>
        </w:rPr>
        <w:t>send the first</w:t>
      </w:r>
      <w:r>
        <w:rPr>
          <w:spacing w:val="-1"/>
          <w:sz w:val="15"/>
        </w:rPr>
        <w:t xml:space="preserve"> </w:t>
      </w:r>
      <w:r>
        <w:rPr>
          <w:sz w:val="15"/>
        </w:rPr>
        <w:t>copy</w:t>
      </w:r>
      <w:r>
        <w:rPr>
          <w:spacing w:val="-1"/>
          <w:sz w:val="15"/>
        </w:rPr>
        <w:t xml:space="preserve"> </w:t>
      </w:r>
      <w:r>
        <w:rPr>
          <w:sz w:val="15"/>
        </w:rPr>
        <w:t>to</w:t>
      </w:r>
      <w:r>
        <w:rPr>
          <w:spacing w:val="-2"/>
          <w:sz w:val="15"/>
        </w:rPr>
        <w:t xml:space="preserve"> </w:t>
      </w:r>
      <w:r>
        <w:rPr>
          <w:sz w:val="15"/>
        </w:rPr>
        <w:t>the</w:t>
      </w:r>
      <w:r>
        <w:rPr>
          <w:spacing w:val="-1"/>
          <w:sz w:val="15"/>
        </w:rPr>
        <w:t xml:space="preserve"> </w:t>
      </w:r>
      <w:r>
        <w:rPr>
          <w:sz w:val="15"/>
        </w:rPr>
        <w:t>address below while</w:t>
      </w:r>
      <w:r>
        <w:rPr>
          <w:spacing w:val="-1"/>
          <w:sz w:val="15"/>
        </w:rPr>
        <w:t xml:space="preserve"> </w:t>
      </w:r>
      <w:r>
        <w:rPr>
          <w:sz w:val="15"/>
        </w:rPr>
        <w:t>retaining</w:t>
      </w:r>
      <w:r>
        <w:rPr>
          <w:spacing w:val="-2"/>
          <w:sz w:val="15"/>
        </w:rPr>
        <w:t xml:space="preserve"> </w:t>
      </w:r>
      <w:r>
        <w:rPr>
          <w:sz w:val="15"/>
        </w:rPr>
        <w:t>the</w:t>
      </w:r>
      <w:r>
        <w:rPr>
          <w:spacing w:val="-1"/>
          <w:sz w:val="15"/>
        </w:rPr>
        <w:t xml:space="preserve"> </w:t>
      </w:r>
      <w:r>
        <w:rPr>
          <w:sz w:val="15"/>
        </w:rPr>
        <w:t>second copy in your</w:t>
      </w:r>
      <w:r>
        <w:rPr>
          <w:spacing w:val="-1"/>
          <w:sz w:val="15"/>
        </w:rPr>
        <w:t xml:space="preserve"> </w:t>
      </w:r>
      <w:r>
        <w:rPr>
          <w:sz w:val="15"/>
        </w:rPr>
        <w:t>files.</w:t>
      </w:r>
      <w:bookmarkEnd w:id="0"/>
    </w:p>
    <w:sectPr w:rsidR="008D6F2E">
      <w:type w:val="continuous"/>
      <w:pgSz w:w="12240" w:h="15840"/>
      <w:pgMar w:top="3000" w:right="10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F01B3" w14:textId="77777777" w:rsidR="005D3000" w:rsidRDefault="005D3000">
      <w:r>
        <w:separator/>
      </w:r>
    </w:p>
  </w:endnote>
  <w:endnote w:type="continuationSeparator" w:id="0">
    <w:p w14:paraId="7D84C124" w14:textId="77777777" w:rsidR="005D3000" w:rsidRDefault="005D3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FDCCD" w14:textId="4AB36AE9" w:rsidR="008D6F2E" w:rsidRDefault="008C0C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67680" behindDoc="1" locked="0" layoutInCell="1" allowOverlap="1" wp14:anchorId="5218961F" wp14:editId="00FB7B3C">
              <wp:simplePos x="0" y="0"/>
              <wp:positionH relativeFrom="page">
                <wp:posOffset>692785</wp:posOffset>
              </wp:positionH>
              <wp:positionV relativeFrom="page">
                <wp:posOffset>8620760</wp:posOffset>
              </wp:positionV>
              <wp:extent cx="6372225" cy="538480"/>
              <wp:effectExtent l="0" t="0" r="0" b="0"/>
              <wp:wrapNone/>
              <wp:docPr id="1017831212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72225" cy="538480"/>
                      </a:xfrm>
                      <a:custGeom>
                        <a:avLst/>
                        <a:gdLst>
                          <a:gd name="T0" fmla="+- 0 11125 1091"/>
                          <a:gd name="T1" fmla="*/ T0 w 10035"/>
                          <a:gd name="T2" fmla="+- 0 13576 13576"/>
                          <a:gd name="T3" fmla="*/ 13576 h 848"/>
                          <a:gd name="T4" fmla="+- 0 11117 1091"/>
                          <a:gd name="T5" fmla="*/ T4 w 10035"/>
                          <a:gd name="T6" fmla="+- 0 13576 13576"/>
                          <a:gd name="T7" fmla="*/ 13576 h 848"/>
                          <a:gd name="T8" fmla="+- 0 11117 1091"/>
                          <a:gd name="T9" fmla="*/ T8 w 10035"/>
                          <a:gd name="T10" fmla="+- 0 13584 13576"/>
                          <a:gd name="T11" fmla="*/ 13584 h 848"/>
                          <a:gd name="T12" fmla="+- 0 11117 1091"/>
                          <a:gd name="T13" fmla="*/ T12 w 10035"/>
                          <a:gd name="T14" fmla="+- 0 14414 13576"/>
                          <a:gd name="T15" fmla="*/ 14414 h 848"/>
                          <a:gd name="T16" fmla="+- 0 1100 1091"/>
                          <a:gd name="T17" fmla="*/ T16 w 10035"/>
                          <a:gd name="T18" fmla="+- 0 14414 13576"/>
                          <a:gd name="T19" fmla="*/ 14414 h 848"/>
                          <a:gd name="T20" fmla="+- 0 1100 1091"/>
                          <a:gd name="T21" fmla="*/ T20 w 10035"/>
                          <a:gd name="T22" fmla="+- 0 13584 13576"/>
                          <a:gd name="T23" fmla="*/ 13584 h 848"/>
                          <a:gd name="T24" fmla="+- 0 11117 1091"/>
                          <a:gd name="T25" fmla="*/ T24 w 10035"/>
                          <a:gd name="T26" fmla="+- 0 13584 13576"/>
                          <a:gd name="T27" fmla="*/ 13584 h 848"/>
                          <a:gd name="T28" fmla="+- 0 11117 1091"/>
                          <a:gd name="T29" fmla="*/ T28 w 10035"/>
                          <a:gd name="T30" fmla="+- 0 13576 13576"/>
                          <a:gd name="T31" fmla="*/ 13576 h 848"/>
                          <a:gd name="T32" fmla="+- 0 1100 1091"/>
                          <a:gd name="T33" fmla="*/ T32 w 10035"/>
                          <a:gd name="T34" fmla="+- 0 13576 13576"/>
                          <a:gd name="T35" fmla="*/ 13576 h 848"/>
                          <a:gd name="T36" fmla="+- 0 1091 1091"/>
                          <a:gd name="T37" fmla="*/ T36 w 10035"/>
                          <a:gd name="T38" fmla="+- 0 13576 13576"/>
                          <a:gd name="T39" fmla="*/ 13576 h 848"/>
                          <a:gd name="T40" fmla="+- 0 1091 1091"/>
                          <a:gd name="T41" fmla="*/ T40 w 10035"/>
                          <a:gd name="T42" fmla="+- 0 13584 13576"/>
                          <a:gd name="T43" fmla="*/ 13584 h 848"/>
                          <a:gd name="T44" fmla="+- 0 1091 1091"/>
                          <a:gd name="T45" fmla="*/ T44 w 10035"/>
                          <a:gd name="T46" fmla="+- 0 14414 13576"/>
                          <a:gd name="T47" fmla="*/ 14414 h 848"/>
                          <a:gd name="T48" fmla="+- 0 1091 1091"/>
                          <a:gd name="T49" fmla="*/ T48 w 10035"/>
                          <a:gd name="T50" fmla="+- 0 14423 13576"/>
                          <a:gd name="T51" fmla="*/ 14423 h 848"/>
                          <a:gd name="T52" fmla="+- 0 1100 1091"/>
                          <a:gd name="T53" fmla="*/ T52 w 10035"/>
                          <a:gd name="T54" fmla="+- 0 14423 13576"/>
                          <a:gd name="T55" fmla="*/ 14423 h 848"/>
                          <a:gd name="T56" fmla="+- 0 11117 1091"/>
                          <a:gd name="T57" fmla="*/ T56 w 10035"/>
                          <a:gd name="T58" fmla="+- 0 14423 13576"/>
                          <a:gd name="T59" fmla="*/ 14423 h 848"/>
                          <a:gd name="T60" fmla="+- 0 11125 1091"/>
                          <a:gd name="T61" fmla="*/ T60 w 10035"/>
                          <a:gd name="T62" fmla="+- 0 14423 13576"/>
                          <a:gd name="T63" fmla="*/ 14423 h 848"/>
                          <a:gd name="T64" fmla="+- 0 11125 1091"/>
                          <a:gd name="T65" fmla="*/ T64 w 10035"/>
                          <a:gd name="T66" fmla="+- 0 14414 13576"/>
                          <a:gd name="T67" fmla="*/ 14414 h 848"/>
                          <a:gd name="T68" fmla="+- 0 11125 1091"/>
                          <a:gd name="T69" fmla="*/ T68 w 10035"/>
                          <a:gd name="T70" fmla="+- 0 13584 13576"/>
                          <a:gd name="T71" fmla="*/ 13584 h 848"/>
                          <a:gd name="T72" fmla="+- 0 11125 1091"/>
                          <a:gd name="T73" fmla="*/ T72 w 10035"/>
                          <a:gd name="T74" fmla="+- 0 13576 13576"/>
                          <a:gd name="T75" fmla="*/ 13576 h 84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</a:cxnLst>
                        <a:rect l="0" t="0" r="r" b="b"/>
                        <a:pathLst>
                          <a:path w="10035" h="848">
                            <a:moveTo>
                              <a:pt x="10034" y="0"/>
                            </a:moveTo>
                            <a:lnTo>
                              <a:pt x="10026" y="0"/>
                            </a:lnTo>
                            <a:lnTo>
                              <a:pt x="10026" y="8"/>
                            </a:lnTo>
                            <a:lnTo>
                              <a:pt x="10026" y="838"/>
                            </a:lnTo>
                            <a:lnTo>
                              <a:pt x="9" y="838"/>
                            </a:lnTo>
                            <a:lnTo>
                              <a:pt x="9" y="8"/>
                            </a:lnTo>
                            <a:lnTo>
                              <a:pt x="10026" y="8"/>
                            </a:lnTo>
                            <a:lnTo>
                              <a:pt x="10026" y="0"/>
                            </a:lnTo>
                            <a:lnTo>
                              <a:pt x="9" y="0"/>
                            </a:lnTo>
                            <a:lnTo>
                              <a:pt x="0" y="0"/>
                            </a:lnTo>
                            <a:lnTo>
                              <a:pt x="0" y="8"/>
                            </a:lnTo>
                            <a:lnTo>
                              <a:pt x="0" y="838"/>
                            </a:lnTo>
                            <a:lnTo>
                              <a:pt x="0" y="847"/>
                            </a:lnTo>
                            <a:lnTo>
                              <a:pt x="9" y="847"/>
                            </a:lnTo>
                            <a:lnTo>
                              <a:pt x="10026" y="847"/>
                            </a:lnTo>
                            <a:lnTo>
                              <a:pt x="10034" y="847"/>
                            </a:lnTo>
                            <a:lnTo>
                              <a:pt x="10034" y="838"/>
                            </a:lnTo>
                            <a:lnTo>
                              <a:pt x="10034" y="8"/>
                            </a:lnTo>
                            <a:lnTo>
                              <a:pt x="10034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5E0A4C" id="Freeform 2" o:spid="_x0000_s1026" style="position:absolute;margin-left:54.55pt;margin-top:678.8pt;width:501.75pt;height:42.4pt;z-index:-1594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35,8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" path="m10034,r-8,l10026,8r,830l9,838,9,8r10017,l10026,,9,,,,,8,,838r,9l9,847r10017,l10034,847r,-9l10034,8r,-8xe" fillcolor="black" stroked="f">
              <v:path arrowok="t" o:connecttype="custom" o:connectlocs="6371590,8620760;6366510,8620760;6366510,8625840;6366510,9152890;5715,9152890;5715,8625840;6366510,8625840;6366510,8620760;5715,8620760;0,8620760;0,8625840;0,9152890;0,9158605;5715,9158605;6366510,9158605;6371590,9158605;6371590,9152890;6371590,8625840;6371590,8620760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68192" behindDoc="1" locked="0" layoutInCell="1" allowOverlap="1" wp14:anchorId="1444171B" wp14:editId="10DD09F8">
              <wp:simplePos x="0" y="0"/>
              <wp:positionH relativeFrom="page">
                <wp:posOffset>2498090</wp:posOffset>
              </wp:positionH>
              <wp:positionV relativeFrom="page">
                <wp:posOffset>8700770</wp:posOffset>
              </wp:positionV>
              <wp:extent cx="2759710" cy="396240"/>
              <wp:effectExtent l="0" t="0" r="0" b="0"/>
              <wp:wrapNone/>
              <wp:docPr id="90437183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9710" cy="396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193BDB" w14:textId="77777777" w:rsidR="008D6F2E" w:rsidRDefault="004978C9">
                          <w:pPr>
                            <w:spacing w:line="192" w:lineRule="exact"/>
                            <w:ind w:left="19" w:right="18"/>
                            <w:jc w:val="center"/>
                            <w:rPr>
                              <w:b/>
                              <w:sz w:val="17"/>
                            </w:rPr>
                          </w:pPr>
                          <w:r>
                            <w:rPr>
                              <w:b/>
                              <w:sz w:val="17"/>
                            </w:rPr>
                            <w:t xml:space="preserve">Enerji </w:t>
                          </w:r>
                          <w:proofErr w:type="spellStart"/>
                          <w:r>
                            <w:rPr>
                              <w:b/>
                              <w:sz w:val="17"/>
                            </w:rPr>
                            <w:t>Sistemleri</w:t>
                          </w:r>
                          <w:proofErr w:type="spellEnd"/>
                          <w:r>
                            <w:rPr>
                              <w:b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17"/>
                            </w:rPr>
                            <w:t>Mühendisliği</w:t>
                          </w:r>
                          <w:proofErr w:type="spellEnd"/>
                        </w:p>
                        <w:p w14:paraId="0B1A0EB6" w14:textId="77777777" w:rsidR="008D6F2E" w:rsidRDefault="009B56BB">
                          <w:pPr>
                            <w:ind w:left="20" w:right="18"/>
                            <w:jc w:val="center"/>
                            <w:rPr>
                              <w:sz w:val="17"/>
                            </w:rPr>
                          </w:pPr>
                          <w:r>
                            <w:rPr>
                              <w:sz w:val="17"/>
                            </w:rPr>
                            <w:t>İzmir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Yüksek</w:t>
                          </w:r>
                          <w:r>
                            <w:rPr>
                              <w:spacing w:val="-5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Teknoloji</w:t>
                          </w:r>
                          <w:proofErr w:type="spellEnd"/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Enstitüsü</w:t>
                          </w:r>
                          <w:proofErr w:type="spellEnd"/>
                          <w:r>
                            <w:rPr>
                              <w:spacing w:val="-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/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İzmir</w:t>
                          </w:r>
                          <w:r>
                            <w:rPr>
                              <w:spacing w:val="-8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Institute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of</w:t>
                          </w:r>
                          <w:r>
                            <w:rPr>
                              <w:spacing w:val="-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Technology</w:t>
                          </w:r>
                          <w:r>
                            <w:rPr>
                              <w:spacing w:val="-35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Gülbahçe</w:t>
                          </w:r>
                          <w:proofErr w:type="spellEnd"/>
                          <w:r>
                            <w:rPr>
                              <w:spacing w:val="-2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Köyü</w:t>
                          </w:r>
                          <w:proofErr w:type="spellEnd"/>
                          <w:r>
                            <w:rPr>
                              <w:sz w:val="17"/>
                            </w:rPr>
                            <w:t>,</w:t>
                          </w:r>
                          <w:r>
                            <w:rPr>
                              <w:spacing w:val="-4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Urla,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İZMİR</w:t>
                          </w:r>
                          <w:r>
                            <w:rPr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35430</w:t>
                          </w:r>
                          <w:r>
                            <w:rPr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TURKIY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44171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196.7pt;margin-top:685.1pt;width:217.3pt;height:31.2pt;z-index:-15948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" filled="f" stroked="f">
              <v:textbox inset="0,0,0,0">
                <w:txbxContent>
                  <w:p w14:paraId="48193BDB" w14:textId="77777777" w:rsidR="008D6F2E" w:rsidRDefault="004978C9">
                    <w:pPr>
                      <w:spacing w:line="192" w:lineRule="exact"/>
                      <w:ind w:left="19" w:right="18"/>
                      <w:jc w:val="center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sz w:val="17"/>
                      </w:rPr>
                      <w:t xml:space="preserve">Enerji </w:t>
                    </w:r>
                    <w:proofErr w:type="spellStart"/>
                    <w:r>
                      <w:rPr>
                        <w:b/>
                        <w:sz w:val="17"/>
                      </w:rPr>
                      <w:t>Sistemleri</w:t>
                    </w:r>
                    <w:proofErr w:type="spellEnd"/>
                    <w:r>
                      <w:rPr>
                        <w:b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17"/>
                      </w:rPr>
                      <w:t>Mühendisliği</w:t>
                    </w:r>
                    <w:proofErr w:type="spellEnd"/>
                  </w:p>
                  <w:p w14:paraId="0B1A0EB6" w14:textId="77777777" w:rsidR="008D6F2E" w:rsidRDefault="009B56BB">
                    <w:pPr>
                      <w:ind w:left="20" w:right="18"/>
                      <w:jc w:val="center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İzmir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Yüksek</w:t>
                    </w:r>
                    <w:r>
                      <w:rPr>
                        <w:spacing w:val="-5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Teknoloji</w:t>
                    </w:r>
                    <w:proofErr w:type="spellEnd"/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Enstitüsü</w:t>
                    </w:r>
                    <w:proofErr w:type="spellEnd"/>
                    <w:r>
                      <w:rPr>
                        <w:spacing w:val="-5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/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İzmir</w:t>
                    </w:r>
                    <w:r>
                      <w:rPr>
                        <w:spacing w:val="-8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Institute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of</w:t>
                    </w:r>
                    <w:r>
                      <w:rPr>
                        <w:spacing w:val="-5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Technology</w:t>
                    </w:r>
                    <w:r>
                      <w:rPr>
                        <w:spacing w:val="-35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Gülbahçe</w:t>
                    </w:r>
                    <w:proofErr w:type="spellEnd"/>
                    <w:r>
                      <w:rPr>
                        <w:spacing w:val="-2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Köyü</w:t>
                    </w:r>
                    <w:proofErr w:type="spellEnd"/>
                    <w:r>
                      <w:rPr>
                        <w:sz w:val="17"/>
                      </w:rPr>
                      <w:t>,</w:t>
                    </w:r>
                    <w:r>
                      <w:rPr>
                        <w:spacing w:val="-4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Urla,</w:t>
                    </w:r>
                    <w:r>
                      <w:rPr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İZMİR</w:t>
                    </w:r>
                    <w:r>
                      <w:rPr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35430</w:t>
                    </w:r>
                    <w:r>
                      <w:rPr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TURKIY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340F8" w14:textId="77777777" w:rsidR="005D3000" w:rsidRDefault="005D3000">
      <w:r>
        <w:separator/>
      </w:r>
    </w:p>
  </w:footnote>
  <w:footnote w:type="continuationSeparator" w:id="0">
    <w:p w14:paraId="7910A8AE" w14:textId="77777777" w:rsidR="005D3000" w:rsidRDefault="005D3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FD4BB" w14:textId="1C2E36AC" w:rsidR="008D6F2E" w:rsidRDefault="008C0C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67168" behindDoc="1" locked="0" layoutInCell="1" allowOverlap="1" wp14:anchorId="5039A54A" wp14:editId="21F3AC85">
              <wp:simplePos x="0" y="0"/>
              <wp:positionH relativeFrom="page">
                <wp:posOffset>2731135</wp:posOffset>
              </wp:positionH>
              <wp:positionV relativeFrom="page">
                <wp:posOffset>1468120</wp:posOffset>
              </wp:positionV>
              <wp:extent cx="2385060" cy="290830"/>
              <wp:effectExtent l="0" t="0" r="0" b="0"/>
              <wp:wrapNone/>
              <wp:docPr id="170479447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506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CBC261" w14:textId="77777777" w:rsidR="008D6F2E" w:rsidRDefault="004978C9" w:rsidP="004978C9">
                          <w:pPr>
                            <w:spacing w:line="211" w:lineRule="exact"/>
                            <w:ind w:left="1" w:right="1"/>
                            <w:jc w:val="center"/>
                            <w:rPr>
                              <w:b/>
                              <w:sz w:val="19"/>
                            </w:rPr>
                          </w:pPr>
                          <w:r>
                            <w:rPr>
                              <w:b/>
                              <w:spacing w:val="-1"/>
                              <w:sz w:val="19"/>
                            </w:rPr>
                            <w:t xml:space="preserve">Enerji </w:t>
                          </w:r>
                          <w:proofErr w:type="spellStart"/>
                          <w:r>
                            <w:rPr>
                              <w:b/>
                              <w:spacing w:val="-1"/>
                              <w:sz w:val="19"/>
                            </w:rPr>
                            <w:t>Sistemleri</w:t>
                          </w:r>
                          <w:proofErr w:type="spellEnd"/>
                          <w:r>
                            <w:rPr>
                              <w:b/>
                              <w:spacing w:val="-1"/>
                              <w:sz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pacing w:val="-1"/>
                              <w:sz w:val="19"/>
                            </w:rPr>
                            <w:t>Mühendisliği</w:t>
                          </w:r>
                          <w:proofErr w:type="spellEnd"/>
                        </w:p>
                        <w:p w14:paraId="68ECB450" w14:textId="77777777" w:rsidR="008D6F2E" w:rsidRDefault="009B56BB" w:rsidP="004978C9">
                          <w:pPr>
                            <w:spacing w:line="231" w:lineRule="exact"/>
                            <w:ind w:left="1" w:right="1"/>
                            <w:jc w:val="center"/>
                            <w:rPr>
                              <w:b/>
                              <w:sz w:val="19"/>
                            </w:rPr>
                          </w:pPr>
                          <w:r>
                            <w:rPr>
                              <w:b/>
                              <w:sz w:val="19"/>
                            </w:rPr>
                            <w:t>Department</w:t>
                          </w:r>
                          <w:r>
                            <w:rPr>
                              <w:b/>
                              <w:spacing w:val="-10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9"/>
                            </w:rPr>
                            <w:t>of</w:t>
                          </w:r>
                          <w:r>
                            <w:rPr>
                              <w:b/>
                              <w:spacing w:val="-9"/>
                              <w:sz w:val="19"/>
                            </w:rPr>
                            <w:t xml:space="preserve"> </w:t>
                          </w:r>
                          <w:r w:rsidR="004978C9">
                            <w:rPr>
                              <w:b/>
                              <w:sz w:val="19"/>
                            </w:rPr>
                            <w:t>Energy Systems Engineer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39A54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215.05pt;margin-top:115.6pt;width:187.8pt;height:22.9pt;z-index:-15949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" filled="f" stroked="f">
              <v:textbox inset="0,0,0,0">
                <w:txbxContent>
                  <w:p w14:paraId="09CBC261" w14:textId="77777777" w:rsidR="008D6F2E" w:rsidRDefault="004978C9" w:rsidP="004978C9">
                    <w:pPr>
                      <w:spacing w:line="211" w:lineRule="exact"/>
                      <w:ind w:left="1" w:right="1"/>
                      <w:jc w:val="center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spacing w:val="-1"/>
                        <w:sz w:val="19"/>
                      </w:rPr>
                      <w:t xml:space="preserve">Enerji </w:t>
                    </w:r>
                    <w:proofErr w:type="spellStart"/>
                    <w:r>
                      <w:rPr>
                        <w:b/>
                        <w:spacing w:val="-1"/>
                        <w:sz w:val="19"/>
                      </w:rPr>
                      <w:t>Sistemleri</w:t>
                    </w:r>
                    <w:proofErr w:type="spellEnd"/>
                    <w:r>
                      <w:rPr>
                        <w:b/>
                        <w:spacing w:val="-1"/>
                        <w:sz w:val="19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pacing w:val="-1"/>
                        <w:sz w:val="19"/>
                      </w:rPr>
                      <w:t>Mühendisliği</w:t>
                    </w:r>
                    <w:proofErr w:type="spellEnd"/>
                  </w:p>
                  <w:p w14:paraId="68ECB450" w14:textId="77777777" w:rsidR="008D6F2E" w:rsidRDefault="009B56BB" w:rsidP="004978C9">
                    <w:pPr>
                      <w:spacing w:line="231" w:lineRule="exact"/>
                      <w:ind w:left="1" w:right="1"/>
                      <w:jc w:val="center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sz w:val="19"/>
                      </w:rPr>
                      <w:t>Department</w:t>
                    </w:r>
                    <w:r>
                      <w:rPr>
                        <w:b/>
                        <w:spacing w:val="-10"/>
                        <w:sz w:val="19"/>
                      </w:rPr>
                      <w:t xml:space="preserve"> </w:t>
                    </w:r>
                    <w:r>
                      <w:rPr>
                        <w:b/>
                        <w:sz w:val="19"/>
                      </w:rPr>
                      <w:t>of</w:t>
                    </w:r>
                    <w:r>
                      <w:rPr>
                        <w:b/>
                        <w:spacing w:val="-9"/>
                        <w:sz w:val="19"/>
                      </w:rPr>
                      <w:t xml:space="preserve"> </w:t>
                    </w:r>
                    <w:r w:rsidR="004978C9">
                      <w:rPr>
                        <w:b/>
                        <w:sz w:val="19"/>
                      </w:rPr>
                      <w:t>Energy Systems Engineer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B56BB">
      <w:rPr>
        <w:noProof/>
      </w:rPr>
      <w:drawing>
        <wp:anchor distT="0" distB="0" distL="0" distR="0" simplePos="0" relativeHeight="487365120" behindDoc="1" locked="0" layoutInCell="1" allowOverlap="1" wp14:anchorId="4E86FA4C" wp14:editId="2B3D1D76">
          <wp:simplePos x="0" y="0"/>
          <wp:positionH relativeFrom="page">
            <wp:posOffset>925067</wp:posOffset>
          </wp:positionH>
          <wp:positionV relativeFrom="page">
            <wp:posOffset>613409</wp:posOffset>
          </wp:positionV>
          <wp:extent cx="1021842" cy="1013737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21842" cy="1013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B56BB">
      <w:rPr>
        <w:noProof/>
      </w:rPr>
      <w:drawing>
        <wp:anchor distT="0" distB="0" distL="0" distR="0" simplePos="0" relativeHeight="487365632" behindDoc="1" locked="0" layoutInCell="1" allowOverlap="1" wp14:anchorId="62A00843" wp14:editId="3069EEB9">
          <wp:simplePos x="0" y="0"/>
          <wp:positionH relativeFrom="page">
            <wp:posOffset>5811011</wp:posOffset>
          </wp:positionH>
          <wp:positionV relativeFrom="page">
            <wp:posOffset>613409</wp:posOffset>
          </wp:positionV>
          <wp:extent cx="1053845" cy="1005194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053845" cy="10051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487366144" behindDoc="1" locked="0" layoutInCell="1" allowOverlap="1" wp14:anchorId="6AF7F6C3" wp14:editId="56A9AB99">
              <wp:simplePos x="0" y="0"/>
              <wp:positionH relativeFrom="page">
                <wp:posOffset>695960</wp:posOffset>
              </wp:positionH>
              <wp:positionV relativeFrom="page">
                <wp:posOffset>1828165</wp:posOffset>
              </wp:positionV>
              <wp:extent cx="6365875" cy="17780"/>
              <wp:effectExtent l="0" t="0" r="0" b="0"/>
              <wp:wrapNone/>
              <wp:docPr id="642062680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65875" cy="17780"/>
                      </a:xfrm>
                      <a:custGeom>
                        <a:avLst/>
                        <a:gdLst>
                          <a:gd name="T0" fmla="+- 0 3426 1096"/>
                          <a:gd name="T1" fmla="*/ T0 w 10025"/>
                          <a:gd name="T2" fmla="+- 0 2897 2879"/>
                          <a:gd name="T3" fmla="*/ 2897 h 28"/>
                          <a:gd name="T4" fmla="+- 0 3398 1096"/>
                          <a:gd name="T5" fmla="*/ T4 w 10025"/>
                          <a:gd name="T6" fmla="+- 0 2897 2879"/>
                          <a:gd name="T7" fmla="*/ 2897 h 28"/>
                          <a:gd name="T8" fmla="+- 0 1096 1096"/>
                          <a:gd name="T9" fmla="*/ T8 w 10025"/>
                          <a:gd name="T10" fmla="+- 0 2897 2879"/>
                          <a:gd name="T11" fmla="*/ 2897 h 28"/>
                          <a:gd name="T12" fmla="+- 0 1096 1096"/>
                          <a:gd name="T13" fmla="*/ T12 w 10025"/>
                          <a:gd name="T14" fmla="+- 0 2906 2879"/>
                          <a:gd name="T15" fmla="*/ 2906 h 28"/>
                          <a:gd name="T16" fmla="+- 0 3398 1096"/>
                          <a:gd name="T17" fmla="*/ T16 w 10025"/>
                          <a:gd name="T18" fmla="+- 0 2906 2879"/>
                          <a:gd name="T19" fmla="*/ 2906 h 28"/>
                          <a:gd name="T20" fmla="+- 0 3426 1096"/>
                          <a:gd name="T21" fmla="*/ T20 w 10025"/>
                          <a:gd name="T22" fmla="+- 0 2906 2879"/>
                          <a:gd name="T23" fmla="*/ 2906 h 28"/>
                          <a:gd name="T24" fmla="+- 0 3426 1096"/>
                          <a:gd name="T25" fmla="*/ T24 w 10025"/>
                          <a:gd name="T26" fmla="+- 0 2897 2879"/>
                          <a:gd name="T27" fmla="*/ 2897 h 28"/>
                          <a:gd name="T28" fmla="+- 0 3426 1096"/>
                          <a:gd name="T29" fmla="*/ T28 w 10025"/>
                          <a:gd name="T30" fmla="+- 0 2879 2879"/>
                          <a:gd name="T31" fmla="*/ 2879 h 28"/>
                          <a:gd name="T32" fmla="+- 0 3398 1096"/>
                          <a:gd name="T33" fmla="*/ T32 w 10025"/>
                          <a:gd name="T34" fmla="+- 0 2879 2879"/>
                          <a:gd name="T35" fmla="*/ 2879 h 28"/>
                          <a:gd name="T36" fmla="+- 0 1096 1096"/>
                          <a:gd name="T37" fmla="*/ T36 w 10025"/>
                          <a:gd name="T38" fmla="+- 0 2879 2879"/>
                          <a:gd name="T39" fmla="*/ 2879 h 28"/>
                          <a:gd name="T40" fmla="+- 0 1096 1096"/>
                          <a:gd name="T41" fmla="*/ T40 w 10025"/>
                          <a:gd name="T42" fmla="+- 0 2888 2879"/>
                          <a:gd name="T43" fmla="*/ 2888 h 28"/>
                          <a:gd name="T44" fmla="+- 0 3398 1096"/>
                          <a:gd name="T45" fmla="*/ T44 w 10025"/>
                          <a:gd name="T46" fmla="+- 0 2888 2879"/>
                          <a:gd name="T47" fmla="*/ 2888 h 28"/>
                          <a:gd name="T48" fmla="+- 0 3426 1096"/>
                          <a:gd name="T49" fmla="*/ T48 w 10025"/>
                          <a:gd name="T50" fmla="+- 0 2888 2879"/>
                          <a:gd name="T51" fmla="*/ 2888 h 28"/>
                          <a:gd name="T52" fmla="+- 0 3426 1096"/>
                          <a:gd name="T53" fmla="*/ T52 w 10025"/>
                          <a:gd name="T54" fmla="+- 0 2879 2879"/>
                          <a:gd name="T55" fmla="*/ 2879 h 28"/>
                          <a:gd name="T56" fmla="+- 0 11120 1096"/>
                          <a:gd name="T57" fmla="*/ T56 w 10025"/>
                          <a:gd name="T58" fmla="+- 0 2897 2879"/>
                          <a:gd name="T59" fmla="*/ 2897 h 28"/>
                          <a:gd name="T60" fmla="+- 0 9353 1096"/>
                          <a:gd name="T61" fmla="*/ T60 w 10025"/>
                          <a:gd name="T62" fmla="+- 0 2897 2879"/>
                          <a:gd name="T63" fmla="*/ 2897 h 28"/>
                          <a:gd name="T64" fmla="+- 0 9326 1096"/>
                          <a:gd name="T65" fmla="*/ T64 w 10025"/>
                          <a:gd name="T66" fmla="+- 0 2897 2879"/>
                          <a:gd name="T67" fmla="*/ 2897 h 28"/>
                          <a:gd name="T68" fmla="+- 0 8845 1096"/>
                          <a:gd name="T69" fmla="*/ T68 w 10025"/>
                          <a:gd name="T70" fmla="+- 0 2897 2879"/>
                          <a:gd name="T71" fmla="*/ 2897 h 28"/>
                          <a:gd name="T72" fmla="+- 0 8818 1096"/>
                          <a:gd name="T73" fmla="*/ T72 w 10025"/>
                          <a:gd name="T74" fmla="+- 0 2897 2879"/>
                          <a:gd name="T75" fmla="*/ 2897 h 28"/>
                          <a:gd name="T76" fmla="+- 0 3426 1096"/>
                          <a:gd name="T77" fmla="*/ T76 w 10025"/>
                          <a:gd name="T78" fmla="+- 0 2897 2879"/>
                          <a:gd name="T79" fmla="*/ 2897 h 28"/>
                          <a:gd name="T80" fmla="+- 0 3426 1096"/>
                          <a:gd name="T81" fmla="*/ T80 w 10025"/>
                          <a:gd name="T82" fmla="+- 0 2906 2879"/>
                          <a:gd name="T83" fmla="*/ 2906 h 28"/>
                          <a:gd name="T84" fmla="+- 0 8818 1096"/>
                          <a:gd name="T85" fmla="*/ T84 w 10025"/>
                          <a:gd name="T86" fmla="+- 0 2906 2879"/>
                          <a:gd name="T87" fmla="*/ 2906 h 28"/>
                          <a:gd name="T88" fmla="+- 0 8845 1096"/>
                          <a:gd name="T89" fmla="*/ T88 w 10025"/>
                          <a:gd name="T90" fmla="+- 0 2906 2879"/>
                          <a:gd name="T91" fmla="*/ 2906 h 28"/>
                          <a:gd name="T92" fmla="+- 0 9326 1096"/>
                          <a:gd name="T93" fmla="*/ T92 w 10025"/>
                          <a:gd name="T94" fmla="+- 0 2906 2879"/>
                          <a:gd name="T95" fmla="*/ 2906 h 28"/>
                          <a:gd name="T96" fmla="+- 0 9353 1096"/>
                          <a:gd name="T97" fmla="*/ T96 w 10025"/>
                          <a:gd name="T98" fmla="+- 0 2906 2879"/>
                          <a:gd name="T99" fmla="*/ 2906 h 28"/>
                          <a:gd name="T100" fmla="+- 0 11120 1096"/>
                          <a:gd name="T101" fmla="*/ T100 w 10025"/>
                          <a:gd name="T102" fmla="+- 0 2906 2879"/>
                          <a:gd name="T103" fmla="*/ 2906 h 28"/>
                          <a:gd name="T104" fmla="+- 0 11120 1096"/>
                          <a:gd name="T105" fmla="*/ T104 w 10025"/>
                          <a:gd name="T106" fmla="+- 0 2897 2879"/>
                          <a:gd name="T107" fmla="*/ 2897 h 28"/>
                          <a:gd name="T108" fmla="+- 0 11120 1096"/>
                          <a:gd name="T109" fmla="*/ T108 w 10025"/>
                          <a:gd name="T110" fmla="+- 0 2879 2879"/>
                          <a:gd name="T111" fmla="*/ 2879 h 28"/>
                          <a:gd name="T112" fmla="+- 0 9353 1096"/>
                          <a:gd name="T113" fmla="*/ T112 w 10025"/>
                          <a:gd name="T114" fmla="+- 0 2879 2879"/>
                          <a:gd name="T115" fmla="*/ 2879 h 28"/>
                          <a:gd name="T116" fmla="+- 0 9326 1096"/>
                          <a:gd name="T117" fmla="*/ T116 w 10025"/>
                          <a:gd name="T118" fmla="+- 0 2879 2879"/>
                          <a:gd name="T119" fmla="*/ 2879 h 28"/>
                          <a:gd name="T120" fmla="+- 0 8845 1096"/>
                          <a:gd name="T121" fmla="*/ T120 w 10025"/>
                          <a:gd name="T122" fmla="+- 0 2879 2879"/>
                          <a:gd name="T123" fmla="*/ 2879 h 28"/>
                          <a:gd name="T124" fmla="+- 0 8818 1096"/>
                          <a:gd name="T125" fmla="*/ T124 w 10025"/>
                          <a:gd name="T126" fmla="+- 0 2879 2879"/>
                          <a:gd name="T127" fmla="*/ 2879 h 28"/>
                          <a:gd name="T128" fmla="+- 0 3426 1096"/>
                          <a:gd name="T129" fmla="*/ T128 w 10025"/>
                          <a:gd name="T130" fmla="+- 0 2879 2879"/>
                          <a:gd name="T131" fmla="*/ 2879 h 28"/>
                          <a:gd name="T132" fmla="+- 0 3426 1096"/>
                          <a:gd name="T133" fmla="*/ T132 w 10025"/>
                          <a:gd name="T134" fmla="+- 0 2888 2879"/>
                          <a:gd name="T135" fmla="*/ 2888 h 28"/>
                          <a:gd name="T136" fmla="+- 0 8818 1096"/>
                          <a:gd name="T137" fmla="*/ T136 w 10025"/>
                          <a:gd name="T138" fmla="+- 0 2888 2879"/>
                          <a:gd name="T139" fmla="*/ 2888 h 28"/>
                          <a:gd name="T140" fmla="+- 0 8845 1096"/>
                          <a:gd name="T141" fmla="*/ T140 w 10025"/>
                          <a:gd name="T142" fmla="+- 0 2888 2879"/>
                          <a:gd name="T143" fmla="*/ 2888 h 28"/>
                          <a:gd name="T144" fmla="+- 0 9326 1096"/>
                          <a:gd name="T145" fmla="*/ T144 w 10025"/>
                          <a:gd name="T146" fmla="+- 0 2888 2879"/>
                          <a:gd name="T147" fmla="*/ 2888 h 28"/>
                          <a:gd name="T148" fmla="+- 0 9353 1096"/>
                          <a:gd name="T149" fmla="*/ T148 w 10025"/>
                          <a:gd name="T150" fmla="+- 0 2888 2879"/>
                          <a:gd name="T151" fmla="*/ 2888 h 28"/>
                          <a:gd name="T152" fmla="+- 0 11120 1096"/>
                          <a:gd name="T153" fmla="*/ T152 w 10025"/>
                          <a:gd name="T154" fmla="+- 0 2888 2879"/>
                          <a:gd name="T155" fmla="*/ 2888 h 28"/>
                          <a:gd name="T156" fmla="+- 0 11120 1096"/>
                          <a:gd name="T157" fmla="*/ T156 w 10025"/>
                          <a:gd name="T158" fmla="+- 0 2879 2879"/>
                          <a:gd name="T159" fmla="*/ 2879 h 2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</a:cxnLst>
                        <a:rect l="0" t="0" r="r" b="b"/>
                        <a:pathLst>
                          <a:path w="10025" h="28">
                            <a:moveTo>
                              <a:pt x="2330" y="18"/>
                            </a:moveTo>
                            <a:lnTo>
                              <a:pt x="2302" y="18"/>
                            </a:lnTo>
                            <a:lnTo>
                              <a:pt x="0" y="18"/>
                            </a:lnTo>
                            <a:lnTo>
                              <a:pt x="0" y="27"/>
                            </a:lnTo>
                            <a:lnTo>
                              <a:pt x="2302" y="27"/>
                            </a:lnTo>
                            <a:lnTo>
                              <a:pt x="2330" y="27"/>
                            </a:lnTo>
                            <a:lnTo>
                              <a:pt x="2330" y="18"/>
                            </a:lnTo>
                            <a:close/>
                            <a:moveTo>
                              <a:pt x="2330" y="0"/>
                            </a:moveTo>
                            <a:lnTo>
                              <a:pt x="2302" y="0"/>
                            </a:lnTo>
                            <a:lnTo>
                              <a:pt x="0" y="0"/>
                            </a:lnTo>
                            <a:lnTo>
                              <a:pt x="0" y="9"/>
                            </a:lnTo>
                            <a:lnTo>
                              <a:pt x="2302" y="9"/>
                            </a:lnTo>
                            <a:lnTo>
                              <a:pt x="2330" y="9"/>
                            </a:lnTo>
                            <a:lnTo>
                              <a:pt x="2330" y="0"/>
                            </a:lnTo>
                            <a:close/>
                            <a:moveTo>
                              <a:pt x="10024" y="18"/>
                            </a:moveTo>
                            <a:lnTo>
                              <a:pt x="8257" y="18"/>
                            </a:lnTo>
                            <a:lnTo>
                              <a:pt x="8230" y="18"/>
                            </a:lnTo>
                            <a:lnTo>
                              <a:pt x="7749" y="18"/>
                            </a:lnTo>
                            <a:lnTo>
                              <a:pt x="7722" y="18"/>
                            </a:lnTo>
                            <a:lnTo>
                              <a:pt x="2330" y="18"/>
                            </a:lnTo>
                            <a:lnTo>
                              <a:pt x="2330" y="27"/>
                            </a:lnTo>
                            <a:lnTo>
                              <a:pt x="7722" y="27"/>
                            </a:lnTo>
                            <a:lnTo>
                              <a:pt x="7749" y="27"/>
                            </a:lnTo>
                            <a:lnTo>
                              <a:pt x="8230" y="27"/>
                            </a:lnTo>
                            <a:lnTo>
                              <a:pt x="8257" y="27"/>
                            </a:lnTo>
                            <a:lnTo>
                              <a:pt x="10024" y="27"/>
                            </a:lnTo>
                            <a:lnTo>
                              <a:pt x="10024" y="18"/>
                            </a:lnTo>
                            <a:close/>
                            <a:moveTo>
                              <a:pt x="10024" y="0"/>
                            </a:moveTo>
                            <a:lnTo>
                              <a:pt x="8257" y="0"/>
                            </a:lnTo>
                            <a:lnTo>
                              <a:pt x="8230" y="0"/>
                            </a:lnTo>
                            <a:lnTo>
                              <a:pt x="7749" y="0"/>
                            </a:lnTo>
                            <a:lnTo>
                              <a:pt x="7722" y="0"/>
                            </a:lnTo>
                            <a:lnTo>
                              <a:pt x="2330" y="0"/>
                            </a:lnTo>
                            <a:lnTo>
                              <a:pt x="2330" y="9"/>
                            </a:lnTo>
                            <a:lnTo>
                              <a:pt x="7722" y="9"/>
                            </a:lnTo>
                            <a:lnTo>
                              <a:pt x="7749" y="9"/>
                            </a:lnTo>
                            <a:lnTo>
                              <a:pt x="8230" y="9"/>
                            </a:lnTo>
                            <a:lnTo>
                              <a:pt x="8257" y="9"/>
                            </a:lnTo>
                            <a:lnTo>
                              <a:pt x="10024" y="9"/>
                            </a:lnTo>
                            <a:lnTo>
                              <a:pt x="10024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E035CE" id="AutoShape 5" o:spid="_x0000_s1026" style="position:absolute;margin-left:54.8pt;margin-top:143.95pt;width:501.25pt;height:1.4pt;z-index:-15950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25,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" path="m2330,18r-28,l,18r,9l2302,27r28,l2330,18xm2330,r-28,l,,,9r2302,l2330,9r,-9xm10024,18r-1767,l8230,18r-481,l7722,18r-5392,l2330,27r5392,l7749,27r481,l8257,27r1767,l10024,18xm10024,l8257,r-27,l7749,r-27,l2330,r,9l7722,9r27,l8230,9r27,l10024,9r,-9xe" fillcolor="black" stroked="f">
              <v:path arrowok="t" o:connecttype="custom" o:connectlocs="1479550,1839595;1461770,1839595;0,1839595;0,1845310;1461770,1845310;1479550,1845310;1479550,1839595;1479550,1828165;1461770,1828165;0,1828165;0,1833880;1461770,1833880;1479550,1833880;1479550,1828165;6365240,1839595;5243195,1839595;5226050,1839595;4920615,1839595;4903470,1839595;1479550,1839595;1479550,1845310;4903470,1845310;4920615,1845310;5226050,1845310;5243195,1845310;6365240,1845310;6365240,1839595;6365240,1828165;5243195,1828165;5226050,1828165;4920615,1828165;4903470,1828165;1479550,1828165;1479550,1833880;4903470,1833880;4920615,1833880;5226050,1833880;5243195,1833880;6365240,1833880;6365240,1828165" o:connectangles="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66656" behindDoc="1" locked="0" layoutInCell="1" allowOverlap="1" wp14:anchorId="45C28296" wp14:editId="198ED185">
              <wp:simplePos x="0" y="0"/>
              <wp:positionH relativeFrom="page">
                <wp:posOffset>2639695</wp:posOffset>
              </wp:positionH>
              <wp:positionV relativeFrom="page">
                <wp:posOffset>525145</wp:posOffset>
              </wp:positionV>
              <wp:extent cx="2476500" cy="796290"/>
              <wp:effectExtent l="0" t="0" r="0" b="0"/>
              <wp:wrapNone/>
              <wp:docPr id="177685934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6500" cy="796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50E10F" w14:textId="77777777" w:rsidR="008D6F2E" w:rsidRDefault="009B56BB">
                          <w:pPr>
                            <w:spacing w:line="248" w:lineRule="exact"/>
                            <w:ind w:left="4" w:right="3"/>
                            <w:jc w:val="center"/>
                          </w:pPr>
                          <w:r>
                            <w:t>İZMİR</w:t>
                          </w:r>
                          <w:r>
                            <w:rPr>
                              <w:spacing w:val="16"/>
                            </w:rPr>
                            <w:t xml:space="preserve"> </w:t>
                          </w:r>
                          <w:r>
                            <w:t>YÜKSEK</w:t>
                          </w:r>
                          <w:r>
                            <w:rPr>
                              <w:spacing w:val="17"/>
                            </w:rPr>
                            <w:t xml:space="preserve"> </w:t>
                          </w:r>
                          <w:r>
                            <w:t>TEKNOLOJİ</w:t>
                          </w:r>
                          <w:r>
                            <w:rPr>
                              <w:spacing w:val="16"/>
                            </w:rPr>
                            <w:t xml:space="preserve"> </w:t>
                          </w:r>
                          <w:r>
                            <w:t>ENSTİTÜSÜ</w:t>
                          </w:r>
                        </w:p>
                        <w:p w14:paraId="14D6BEB0" w14:textId="77777777" w:rsidR="008D6F2E" w:rsidRDefault="009B56BB">
                          <w:pPr>
                            <w:spacing w:before="6"/>
                            <w:ind w:left="4" w:right="4"/>
                            <w:jc w:val="center"/>
                          </w:pPr>
                          <w:r>
                            <w:t>İZMİR</w:t>
                          </w:r>
                          <w:r>
                            <w:rPr>
                              <w:spacing w:val="15"/>
                            </w:rPr>
                            <w:t xml:space="preserve"> </w:t>
                          </w:r>
                          <w:r>
                            <w:t>INSTITUTE</w:t>
                          </w:r>
                          <w:r>
                            <w:rPr>
                              <w:spacing w:val="17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16"/>
                            </w:rPr>
                            <w:t xml:space="preserve"> </w:t>
                          </w:r>
                          <w:r>
                            <w:t>TECHNOLOGY</w:t>
                          </w:r>
                        </w:p>
                        <w:p w14:paraId="0D5E2F4C" w14:textId="77777777" w:rsidR="008D6F2E" w:rsidRDefault="009B56BB">
                          <w:pPr>
                            <w:spacing w:before="10" w:line="244" w:lineRule="exact"/>
                            <w:ind w:left="4" w:right="4"/>
                            <w:jc w:val="center"/>
                            <w:rPr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spacing w:val="-1"/>
                              <w:w w:val="105"/>
                              <w:sz w:val="20"/>
                            </w:rPr>
                            <w:t>Mühendislik</w:t>
                          </w:r>
                          <w:proofErr w:type="spellEnd"/>
                          <w:r>
                            <w:rPr>
                              <w:spacing w:val="-10"/>
                              <w:w w:val="105"/>
                              <w:sz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w w:val="105"/>
                              <w:sz w:val="20"/>
                            </w:rPr>
                            <w:t>Fakültesi</w:t>
                          </w:r>
                          <w:proofErr w:type="spellEnd"/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/</w:t>
                          </w:r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Faculty</w:t>
                          </w:r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Engineering</w:t>
                          </w:r>
                        </w:p>
                        <w:p w14:paraId="7149236A" w14:textId="77777777" w:rsidR="008D6F2E" w:rsidRDefault="009B56BB">
                          <w:pPr>
                            <w:pStyle w:val="BodyText"/>
                            <w:spacing w:line="230" w:lineRule="exact"/>
                            <w:ind w:left="4" w:right="3"/>
                            <w:jc w:val="center"/>
                          </w:pPr>
                          <w:proofErr w:type="spellStart"/>
                          <w:r>
                            <w:t>Gülbahçe</w:t>
                          </w:r>
                          <w:proofErr w:type="spellEnd"/>
                          <w:r>
                            <w:t>,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Urla,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İzmir,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Turkey</w:t>
                          </w:r>
                        </w:p>
                        <w:p w14:paraId="1DE08B2D" w14:textId="77777777" w:rsidR="008D6F2E" w:rsidRDefault="009B56BB">
                          <w:pPr>
                            <w:pStyle w:val="BodyText"/>
                            <w:spacing w:line="231" w:lineRule="exact"/>
                            <w:ind w:left="4" w:right="1"/>
                            <w:jc w:val="center"/>
                          </w:pPr>
                          <w:r>
                            <w:t>Tel: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+90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232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750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6500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Fax: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+90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232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750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650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C28296" id="Text Box 4" o:spid="_x0000_s1029" type="#_x0000_t202" style="position:absolute;margin-left:207.85pt;margin-top:41.35pt;width:195pt;height:62.7pt;z-index:-1594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" filled="f" stroked="f">
              <v:textbox inset="0,0,0,0">
                <w:txbxContent>
                  <w:p w14:paraId="1750E10F" w14:textId="77777777" w:rsidR="008D6F2E" w:rsidRDefault="009B56BB">
                    <w:pPr>
                      <w:spacing w:line="248" w:lineRule="exact"/>
                      <w:ind w:left="4" w:right="3"/>
                      <w:jc w:val="center"/>
                    </w:pPr>
                    <w:r>
                      <w:t>İZMİR</w:t>
                    </w:r>
                    <w:r>
                      <w:rPr>
                        <w:spacing w:val="16"/>
                      </w:rPr>
                      <w:t xml:space="preserve"> </w:t>
                    </w:r>
                    <w:r>
                      <w:t>YÜKSEK</w:t>
                    </w:r>
                    <w:r>
                      <w:rPr>
                        <w:spacing w:val="17"/>
                      </w:rPr>
                      <w:t xml:space="preserve"> </w:t>
                    </w:r>
                    <w:r>
                      <w:t>TEKNOLOJİ</w:t>
                    </w:r>
                    <w:r>
                      <w:rPr>
                        <w:spacing w:val="16"/>
                      </w:rPr>
                      <w:t xml:space="preserve"> </w:t>
                    </w:r>
                    <w:r>
                      <w:t>ENSTİTÜSÜ</w:t>
                    </w:r>
                  </w:p>
                  <w:p w14:paraId="14D6BEB0" w14:textId="77777777" w:rsidR="008D6F2E" w:rsidRDefault="009B56BB">
                    <w:pPr>
                      <w:spacing w:before="6"/>
                      <w:ind w:left="4" w:right="4"/>
                      <w:jc w:val="center"/>
                    </w:pPr>
                    <w:r>
                      <w:t>İZMİR</w:t>
                    </w:r>
                    <w:r>
                      <w:rPr>
                        <w:spacing w:val="15"/>
                      </w:rPr>
                      <w:t xml:space="preserve"> </w:t>
                    </w:r>
                    <w:r>
                      <w:t>INSTITUTE</w:t>
                    </w:r>
                    <w:r>
                      <w:rPr>
                        <w:spacing w:val="17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16"/>
                      </w:rPr>
                      <w:t xml:space="preserve"> </w:t>
                    </w:r>
                    <w:r>
                      <w:t>TECHNOLOGY</w:t>
                    </w:r>
                  </w:p>
                  <w:p w14:paraId="0D5E2F4C" w14:textId="77777777" w:rsidR="008D6F2E" w:rsidRDefault="009B56BB">
                    <w:pPr>
                      <w:spacing w:before="10" w:line="244" w:lineRule="exact"/>
                      <w:ind w:left="4" w:right="4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1"/>
                        <w:w w:val="105"/>
                        <w:sz w:val="20"/>
                      </w:rPr>
                      <w:t>Mühendislik</w:t>
                    </w:r>
                    <w:proofErr w:type="spellEnd"/>
                    <w:r>
                      <w:rPr>
                        <w:spacing w:val="-10"/>
                        <w:w w:val="105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w w:val="105"/>
                        <w:sz w:val="20"/>
                      </w:rPr>
                      <w:t>Fakültesi</w:t>
                    </w:r>
                    <w:proofErr w:type="spellEnd"/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/</w:t>
                    </w:r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Faculty</w:t>
                    </w:r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of</w:t>
                    </w:r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Engineering</w:t>
                    </w:r>
                  </w:p>
                  <w:p w14:paraId="7149236A" w14:textId="77777777" w:rsidR="008D6F2E" w:rsidRDefault="009B56BB">
                    <w:pPr>
                      <w:pStyle w:val="BodyText"/>
                      <w:spacing w:line="230" w:lineRule="exact"/>
                      <w:ind w:left="4" w:right="3"/>
                      <w:jc w:val="center"/>
                    </w:pPr>
                    <w:proofErr w:type="spellStart"/>
                    <w:r>
                      <w:t>Gülbahçe</w:t>
                    </w:r>
                    <w:proofErr w:type="spellEnd"/>
                    <w:r>
                      <w:t>,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Urla,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İzmir,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urkey</w:t>
                    </w:r>
                  </w:p>
                  <w:p w14:paraId="1DE08B2D" w14:textId="77777777" w:rsidR="008D6F2E" w:rsidRDefault="009B56BB">
                    <w:pPr>
                      <w:pStyle w:val="BodyText"/>
                      <w:spacing w:line="231" w:lineRule="exact"/>
                      <w:ind w:left="4" w:right="1"/>
                      <w:jc w:val="center"/>
                    </w:pPr>
                    <w:r>
                      <w:t>Tel: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+90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232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750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6500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Fax: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+90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232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750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650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3630A2"/>
    <w:multiLevelType w:val="hybridMultilevel"/>
    <w:tmpl w:val="C694B24C"/>
    <w:lvl w:ilvl="0" w:tplc="B9BAA0CE">
      <w:start w:val="1"/>
      <w:numFmt w:val="decimal"/>
      <w:lvlText w:val="%1."/>
      <w:lvlJc w:val="left"/>
      <w:pPr>
        <w:ind w:left="3573" w:hanging="227"/>
        <w:jc w:val="left"/>
      </w:pPr>
      <w:rPr>
        <w:rFonts w:ascii="Calibri" w:eastAsia="Calibri" w:hAnsi="Calibri" w:cs="Calibri" w:hint="default"/>
        <w:b/>
        <w:bCs/>
        <w:spacing w:val="-1"/>
        <w:w w:val="102"/>
        <w:sz w:val="22"/>
        <w:szCs w:val="22"/>
        <w:lang w:val="en-US" w:eastAsia="en-US" w:bidi="ar-SA"/>
      </w:rPr>
    </w:lvl>
    <w:lvl w:ilvl="1" w:tplc="84B8EA90">
      <w:numFmt w:val="bullet"/>
      <w:lvlText w:val="•"/>
      <w:lvlJc w:val="left"/>
      <w:pPr>
        <w:ind w:left="4248" w:hanging="227"/>
      </w:pPr>
      <w:rPr>
        <w:rFonts w:hint="default"/>
        <w:lang w:val="en-US" w:eastAsia="en-US" w:bidi="ar-SA"/>
      </w:rPr>
    </w:lvl>
    <w:lvl w:ilvl="2" w:tplc="508C9B62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3" w:tplc="AD287F6E">
      <w:numFmt w:val="bullet"/>
      <w:lvlText w:val="•"/>
      <w:lvlJc w:val="left"/>
      <w:pPr>
        <w:ind w:left="5584" w:hanging="227"/>
      </w:pPr>
      <w:rPr>
        <w:rFonts w:hint="default"/>
        <w:lang w:val="en-US" w:eastAsia="en-US" w:bidi="ar-SA"/>
      </w:rPr>
    </w:lvl>
    <w:lvl w:ilvl="4" w:tplc="FDE03E2A">
      <w:numFmt w:val="bullet"/>
      <w:lvlText w:val="•"/>
      <w:lvlJc w:val="left"/>
      <w:pPr>
        <w:ind w:left="6252" w:hanging="227"/>
      </w:pPr>
      <w:rPr>
        <w:rFonts w:hint="default"/>
        <w:lang w:val="en-US" w:eastAsia="en-US" w:bidi="ar-SA"/>
      </w:rPr>
    </w:lvl>
    <w:lvl w:ilvl="5" w:tplc="29F4F360">
      <w:numFmt w:val="bullet"/>
      <w:lvlText w:val="•"/>
      <w:lvlJc w:val="left"/>
      <w:pPr>
        <w:ind w:left="6920" w:hanging="227"/>
      </w:pPr>
      <w:rPr>
        <w:rFonts w:hint="default"/>
        <w:lang w:val="en-US" w:eastAsia="en-US" w:bidi="ar-SA"/>
      </w:rPr>
    </w:lvl>
    <w:lvl w:ilvl="6" w:tplc="566E49FA">
      <w:numFmt w:val="bullet"/>
      <w:lvlText w:val="•"/>
      <w:lvlJc w:val="left"/>
      <w:pPr>
        <w:ind w:left="7588" w:hanging="227"/>
      </w:pPr>
      <w:rPr>
        <w:rFonts w:hint="default"/>
        <w:lang w:val="en-US" w:eastAsia="en-US" w:bidi="ar-SA"/>
      </w:rPr>
    </w:lvl>
    <w:lvl w:ilvl="7" w:tplc="826E2B18">
      <w:numFmt w:val="bullet"/>
      <w:lvlText w:val="•"/>
      <w:lvlJc w:val="left"/>
      <w:pPr>
        <w:ind w:left="8256" w:hanging="227"/>
      </w:pPr>
      <w:rPr>
        <w:rFonts w:hint="default"/>
        <w:lang w:val="en-US" w:eastAsia="en-US" w:bidi="ar-SA"/>
      </w:rPr>
    </w:lvl>
    <w:lvl w:ilvl="8" w:tplc="B5CA8292">
      <w:numFmt w:val="bullet"/>
      <w:lvlText w:val="•"/>
      <w:lvlJc w:val="left"/>
      <w:pPr>
        <w:ind w:left="8924" w:hanging="227"/>
      </w:pPr>
      <w:rPr>
        <w:rFonts w:hint="default"/>
        <w:lang w:val="en-US" w:eastAsia="en-US" w:bidi="ar-SA"/>
      </w:rPr>
    </w:lvl>
  </w:abstractNum>
  <w:num w:numId="1" w16cid:durableId="2086106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jA3M7c0Nza1MDZW0lEKTi0uzszPAykwqgUAjkM3XywAAAA="/>
  </w:docVars>
  <w:rsids>
    <w:rsidRoot w:val="008D6F2E"/>
    <w:rsid w:val="001E6759"/>
    <w:rsid w:val="00277545"/>
    <w:rsid w:val="002F01E6"/>
    <w:rsid w:val="004978C9"/>
    <w:rsid w:val="00593A55"/>
    <w:rsid w:val="005D3000"/>
    <w:rsid w:val="00845B61"/>
    <w:rsid w:val="00855EAB"/>
    <w:rsid w:val="008C0C18"/>
    <w:rsid w:val="008D6F2E"/>
    <w:rsid w:val="009B56BB"/>
    <w:rsid w:val="009C070C"/>
    <w:rsid w:val="00A13AD8"/>
    <w:rsid w:val="00E33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6FFBF69"/>
  <w15:docId w15:val="{7DA7B448-7107-433E-89B4-43ABBB44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50"/>
      <w:ind w:left="541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ind w:left="1" w:right="1"/>
      <w:jc w:val="center"/>
      <w:outlineLvl w:val="1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3548" w:hanging="22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978C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8C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978C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8C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510</Characters>
  <Application>Microsoft Office Word</Application>
  <DocSecurity>0</DocSecurity>
  <Lines>138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KIMYA MÜH-STAJ  DOSYASI</vt:lpstr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KIMYA MÜH-STAJ  DOSYASI</dc:title>
  <dc:creator>gulnihal ozek</dc:creator>
  <cp:lastModifiedBy>OSMANCAN DENİZLİ</cp:lastModifiedBy>
  <cp:revision>2</cp:revision>
  <dcterms:created xsi:type="dcterms:W3CDTF">2025-08-11T07:46:00Z</dcterms:created>
  <dcterms:modified xsi:type="dcterms:W3CDTF">2025-08-1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2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12-07T00:00:00Z</vt:filetime>
  </property>
  <property fmtid="{D5CDD505-2E9C-101B-9397-08002B2CF9AE}" pid="5" name="GrammarlyDocumentId">
    <vt:lpwstr>f00a8a5512e59991ed7f492c4c55b9aa0e15ccc40c77aed0042b8106b815d017</vt:lpwstr>
  </property>
</Properties>
</file>